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28C4A4" w14:textId="77777777" w:rsidR="005D5E0A" w:rsidRPr="00FB7F57" w:rsidRDefault="00762255" w:rsidP="00876A40">
      <w:pPr>
        <w:pBdr>
          <w:bottom w:val="thickThinSmallGap" w:sz="24" w:space="1" w:color="auto"/>
        </w:pBdr>
        <w:rPr>
          <w:rFonts w:ascii="Times New Roman" w:hAnsi="Times New Roman" w:cs="Times New Roman"/>
          <w:b/>
          <w:bCs/>
          <w:sz w:val="32"/>
          <w:szCs w:val="32"/>
        </w:rPr>
      </w:pPr>
      <w:r w:rsidRPr="00FB7F57">
        <w:rPr>
          <w:rFonts w:ascii="Times New Roman" w:hAnsi="Times New Roman" w:cs="Times New Roman"/>
          <w:b/>
          <w:bCs/>
          <w:sz w:val="32"/>
          <w:szCs w:val="32"/>
        </w:rPr>
        <w:t>Fitting Room – Image Visual Similarity</w:t>
      </w:r>
    </w:p>
    <w:p w14:paraId="250C9030" w14:textId="77777777" w:rsidR="005D5E0A" w:rsidRPr="00876A40" w:rsidRDefault="005D5E0A">
      <w:pPr>
        <w:rPr>
          <w:rFonts w:ascii="Times New Roman" w:hAnsi="Times New Roman" w:cs="Times New Roman"/>
        </w:rPr>
      </w:pPr>
    </w:p>
    <w:p w14:paraId="6E043549" w14:textId="0FC29D6F" w:rsidR="005D5E0A" w:rsidRPr="00FC1DE6" w:rsidRDefault="00762255" w:rsidP="00FC1DE6">
      <w:pPr>
        <w:pStyle w:val="ListParagraph"/>
        <w:numPr>
          <w:ilvl w:val="0"/>
          <w:numId w:val="4"/>
        </w:numPr>
        <w:rPr>
          <w:rFonts w:ascii="Times New Roman" w:hAnsi="Times New Roman" w:cs="Times New Roman"/>
          <w:b/>
          <w:bCs/>
          <w:sz w:val="28"/>
          <w:szCs w:val="28"/>
        </w:rPr>
      </w:pPr>
      <w:r w:rsidRPr="00FC1DE6">
        <w:rPr>
          <w:rFonts w:ascii="Times New Roman" w:hAnsi="Times New Roman" w:cs="Times New Roman"/>
          <w:b/>
          <w:bCs/>
          <w:sz w:val="28"/>
          <w:szCs w:val="28"/>
        </w:rPr>
        <w:t>Problem Statement</w:t>
      </w:r>
    </w:p>
    <w:p w14:paraId="327D2609" w14:textId="77777777" w:rsidR="005D5E0A" w:rsidRPr="00876A40" w:rsidRDefault="00762255">
      <w:pPr>
        <w:rPr>
          <w:rFonts w:ascii="Times New Roman" w:hAnsi="Times New Roman" w:cs="Times New Roman"/>
        </w:rPr>
      </w:pPr>
      <w:r w:rsidRPr="00876A40">
        <w:rPr>
          <w:rFonts w:ascii="Times New Roman" w:hAnsi="Times New Roman" w:cs="Times New Roman"/>
        </w:rPr>
        <w:t>Given an image, find similar visual images from the data using Deep Learning/Machine Learning.</w:t>
      </w:r>
    </w:p>
    <w:p w14:paraId="0628EC22" w14:textId="77777777" w:rsidR="005D5E0A" w:rsidRPr="00876A40" w:rsidRDefault="005D5E0A">
      <w:pPr>
        <w:rPr>
          <w:rFonts w:ascii="Times New Roman" w:hAnsi="Times New Roman" w:cs="Times New Roman"/>
        </w:rPr>
      </w:pPr>
    </w:p>
    <w:p w14:paraId="6AF7850D" w14:textId="5AA764D3" w:rsidR="005D5E0A" w:rsidRPr="00FC1DE6" w:rsidRDefault="00762255" w:rsidP="00FC1DE6">
      <w:pPr>
        <w:pStyle w:val="ListParagraph"/>
        <w:numPr>
          <w:ilvl w:val="0"/>
          <w:numId w:val="4"/>
        </w:numPr>
        <w:rPr>
          <w:rFonts w:ascii="Times New Roman" w:hAnsi="Times New Roman" w:cs="Times New Roman"/>
          <w:b/>
          <w:bCs/>
          <w:sz w:val="28"/>
          <w:szCs w:val="28"/>
        </w:rPr>
      </w:pPr>
      <w:r w:rsidRPr="00FC1DE6">
        <w:rPr>
          <w:rFonts w:ascii="Times New Roman" w:hAnsi="Times New Roman" w:cs="Times New Roman"/>
          <w:b/>
          <w:bCs/>
          <w:sz w:val="28"/>
          <w:szCs w:val="28"/>
        </w:rPr>
        <w:t>Solution</w:t>
      </w:r>
    </w:p>
    <w:p w14:paraId="34B84679" w14:textId="77777777" w:rsidR="005D5E0A" w:rsidRPr="00FD4432" w:rsidRDefault="00762255" w:rsidP="00FD4432">
      <w:pPr>
        <w:pStyle w:val="ListParagraph"/>
        <w:numPr>
          <w:ilvl w:val="0"/>
          <w:numId w:val="1"/>
        </w:numPr>
        <w:ind w:left="360"/>
        <w:rPr>
          <w:rFonts w:ascii="Times New Roman" w:hAnsi="Times New Roman" w:cs="Times New Roman"/>
        </w:rPr>
      </w:pPr>
      <w:r w:rsidRPr="00FD4432">
        <w:rPr>
          <w:rFonts w:ascii="Times New Roman" w:hAnsi="Times New Roman" w:cs="Times New Roman"/>
          <w:b/>
          <w:bCs/>
        </w:rPr>
        <w:t>Transfer Learning</w:t>
      </w:r>
      <w:r w:rsidRPr="00FD4432">
        <w:rPr>
          <w:rFonts w:ascii="Times New Roman" w:hAnsi="Times New Roman" w:cs="Times New Roman"/>
        </w:rPr>
        <w:t xml:space="preserve"> - </w:t>
      </w:r>
      <w:r w:rsidRPr="00FD4432">
        <w:rPr>
          <w:rFonts w:ascii="Times New Roman" w:hAnsi="Times New Roman" w:cs="Times New Roman"/>
        </w:rPr>
        <w:t xml:space="preserve">ResNet50 model is one of the best pre-trained </w:t>
      </w:r>
      <w:proofErr w:type="gramStart"/>
      <w:r w:rsidRPr="00FD4432">
        <w:rPr>
          <w:rFonts w:ascii="Times New Roman" w:hAnsi="Times New Roman" w:cs="Times New Roman"/>
        </w:rPr>
        <w:t>model</w:t>
      </w:r>
      <w:proofErr w:type="gramEnd"/>
      <w:r w:rsidRPr="00FD4432">
        <w:rPr>
          <w:rFonts w:ascii="Times New Roman" w:hAnsi="Times New Roman" w:cs="Times New Roman"/>
        </w:rPr>
        <w:t xml:space="preserve"> to extract the patterns or features from the images. Using resnet50 as the base model, we can make use of embeddings (vectors storing extracted features from model) to find similarities using cosine/</w:t>
      </w:r>
      <w:proofErr w:type="spellStart"/>
      <w:r w:rsidRPr="00FD4432">
        <w:rPr>
          <w:rFonts w:ascii="Times New Roman" w:hAnsi="Times New Roman" w:cs="Times New Roman"/>
        </w:rPr>
        <w:t>jacca</w:t>
      </w:r>
      <w:r w:rsidRPr="00FD4432">
        <w:rPr>
          <w:rFonts w:ascii="Times New Roman" w:hAnsi="Times New Roman" w:cs="Times New Roman"/>
        </w:rPr>
        <w:t>rd</w:t>
      </w:r>
      <w:proofErr w:type="spellEnd"/>
      <w:r w:rsidRPr="00FD4432">
        <w:rPr>
          <w:rFonts w:ascii="Times New Roman" w:hAnsi="Times New Roman" w:cs="Times New Roman"/>
        </w:rPr>
        <w:t xml:space="preserve"> similarity. We can remove the classification layer of the resnet50 and add our own output layer. This is called transfer learning as we are using a pre-trained model and not training it again from scratch.</w:t>
      </w:r>
    </w:p>
    <w:p w14:paraId="1C746873" w14:textId="77777777" w:rsidR="005D5E0A" w:rsidRPr="00876A40" w:rsidRDefault="005D5E0A" w:rsidP="00FD4432">
      <w:pPr>
        <w:rPr>
          <w:rFonts w:ascii="Times New Roman" w:hAnsi="Times New Roman" w:cs="Times New Roman"/>
        </w:rPr>
      </w:pPr>
    </w:p>
    <w:p w14:paraId="38D7CB1C" w14:textId="66B099AD" w:rsidR="005D5E0A" w:rsidRPr="00FD4432" w:rsidRDefault="00872603" w:rsidP="00FD4432">
      <w:pPr>
        <w:pStyle w:val="ListParagraph"/>
        <w:numPr>
          <w:ilvl w:val="0"/>
          <w:numId w:val="1"/>
        </w:numPr>
        <w:ind w:left="360"/>
        <w:rPr>
          <w:rFonts w:ascii="Times New Roman" w:hAnsi="Times New Roman" w:cs="Times New Roman"/>
        </w:rPr>
      </w:pPr>
      <w:r w:rsidRPr="00FD4432">
        <w:rPr>
          <w:rFonts w:ascii="Times New Roman" w:hAnsi="Times New Roman" w:cs="Times New Roman"/>
          <w:b/>
          <w:bCs/>
        </w:rPr>
        <w:t>Siamese Network</w:t>
      </w:r>
      <w:r w:rsidRPr="00FD4432">
        <w:rPr>
          <w:rFonts w:ascii="Times New Roman" w:hAnsi="Times New Roman" w:cs="Times New Roman"/>
        </w:rPr>
        <w:t xml:space="preserve"> - </w:t>
      </w:r>
      <w:r w:rsidR="00762255" w:rsidRPr="00FD4432">
        <w:rPr>
          <w:rFonts w:ascii="Times New Roman" w:hAnsi="Times New Roman" w:cs="Times New Roman"/>
        </w:rPr>
        <w:t xml:space="preserve">We could have used Siamese network as well as </w:t>
      </w:r>
      <w:r w:rsidR="00762255" w:rsidRPr="00FD4432">
        <w:rPr>
          <w:rFonts w:ascii="Times New Roman" w:hAnsi="Times New Roman" w:cs="Times New Roman"/>
        </w:rPr>
        <w:t>it is highly recommended for the calculating similarities between images. This can be done in future and will be much efficient and provide good performance compared to current cosine implementation.</w:t>
      </w:r>
    </w:p>
    <w:p w14:paraId="4997C803" w14:textId="7D33AB1D" w:rsidR="005D5E0A" w:rsidRPr="00876A40" w:rsidRDefault="005D5E0A" w:rsidP="00FD4432">
      <w:pPr>
        <w:rPr>
          <w:rFonts w:ascii="Times New Roman" w:hAnsi="Times New Roman" w:cs="Times New Roman"/>
        </w:rPr>
      </w:pPr>
    </w:p>
    <w:p w14:paraId="5EE108EF" w14:textId="785BF897" w:rsidR="005D5E0A" w:rsidRPr="00FC1DE6" w:rsidRDefault="00762255" w:rsidP="00FC1DE6">
      <w:pPr>
        <w:pStyle w:val="ListParagraph"/>
        <w:numPr>
          <w:ilvl w:val="0"/>
          <w:numId w:val="4"/>
        </w:numPr>
        <w:rPr>
          <w:rFonts w:ascii="Times New Roman" w:hAnsi="Times New Roman" w:cs="Times New Roman"/>
          <w:b/>
          <w:bCs/>
          <w:sz w:val="28"/>
          <w:szCs w:val="28"/>
        </w:rPr>
      </w:pPr>
      <w:r w:rsidRPr="00FC1DE6">
        <w:rPr>
          <w:rFonts w:ascii="Times New Roman" w:hAnsi="Times New Roman" w:cs="Times New Roman"/>
          <w:b/>
          <w:bCs/>
          <w:sz w:val="28"/>
          <w:szCs w:val="28"/>
        </w:rPr>
        <w:t>Design</w:t>
      </w:r>
    </w:p>
    <w:p w14:paraId="3E660BD0" w14:textId="233BE2C1" w:rsidR="005D5E0A" w:rsidRPr="00FC1DE6" w:rsidRDefault="00FD6BD2" w:rsidP="00FC1DE6">
      <w:pPr>
        <w:rPr>
          <w:rFonts w:ascii="Times New Roman" w:hAnsi="Times New Roman" w:cs="Times New Roman"/>
        </w:rPr>
      </w:pPr>
      <w:r>
        <w:rPr>
          <w:rFonts w:ascii="Times New Roman" w:hAnsi="Times New Roman" w:cs="Times New Roman"/>
          <w:noProof/>
        </w:rPr>
        <w:drawing>
          <wp:inline distT="0" distB="0" distL="0" distR="0" wp14:anchorId="2E3610DF" wp14:editId="3793BA2D">
            <wp:extent cx="6590665" cy="1243584"/>
            <wp:effectExtent l="0" t="0" r="63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3ED819DC" w14:textId="5682E892" w:rsidR="00CB244B" w:rsidRPr="00A91BC4" w:rsidRDefault="00B3330F" w:rsidP="00FC41DA">
      <w:pPr>
        <w:pStyle w:val="ListParagraph"/>
        <w:numPr>
          <w:ilvl w:val="0"/>
          <w:numId w:val="2"/>
        </w:numPr>
        <w:ind w:left="360"/>
        <w:rPr>
          <w:rFonts w:ascii="Times New Roman" w:hAnsi="Times New Roman" w:cs="Times New Roman"/>
        </w:rPr>
      </w:pPr>
      <w:r w:rsidRPr="00FC41DA">
        <w:rPr>
          <w:rFonts w:ascii="Times New Roman" w:hAnsi="Times New Roman" w:cs="Times New Roman"/>
        </w:rPr>
        <w:t>Load dataset and preprocessing – Remove the null values present in styles.csv and remove images not present in images folder.</w:t>
      </w:r>
    </w:p>
    <w:p w14:paraId="7003B732" w14:textId="2A8C50C5" w:rsidR="00134BEF" w:rsidRPr="00A91BC4" w:rsidRDefault="00CB244B" w:rsidP="00FC41DA">
      <w:pPr>
        <w:pStyle w:val="ListParagraph"/>
        <w:numPr>
          <w:ilvl w:val="0"/>
          <w:numId w:val="2"/>
        </w:numPr>
        <w:ind w:left="360"/>
        <w:rPr>
          <w:rFonts w:ascii="Times New Roman" w:hAnsi="Times New Roman" w:cs="Times New Roman"/>
        </w:rPr>
      </w:pPr>
      <w:r w:rsidRPr="00FC41DA">
        <w:rPr>
          <w:rFonts w:ascii="Times New Roman" w:hAnsi="Times New Roman" w:cs="Times New Roman"/>
        </w:rPr>
        <w:t>Create Base Model – Use pretrained model to generate embedding vectors</w:t>
      </w:r>
      <w:r w:rsidR="00134BEF" w:rsidRPr="00FC41DA">
        <w:rPr>
          <w:rFonts w:ascii="Times New Roman" w:hAnsi="Times New Roman" w:cs="Times New Roman"/>
        </w:rPr>
        <w:t>.</w:t>
      </w:r>
    </w:p>
    <w:p w14:paraId="0554C299" w14:textId="6E4862FE" w:rsidR="006B7894" w:rsidRPr="00A91BC4" w:rsidRDefault="00134BEF" w:rsidP="00FC41DA">
      <w:pPr>
        <w:pStyle w:val="ListParagraph"/>
        <w:numPr>
          <w:ilvl w:val="0"/>
          <w:numId w:val="2"/>
        </w:numPr>
        <w:ind w:left="360"/>
        <w:rPr>
          <w:rFonts w:ascii="Times New Roman" w:hAnsi="Times New Roman" w:cs="Times New Roman"/>
        </w:rPr>
      </w:pPr>
      <w:r w:rsidRPr="00FC41DA">
        <w:rPr>
          <w:rFonts w:ascii="Times New Roman" w:hAnsi="Times New Roman" w:cs="Times New Roman"/>
        </w:rPr>
        <w:t xml:space="preserve">Embedding of entire dataset – Generate embedding for the entire dataset </w:t>
      </w:r>
      <w:r w:rsidR="00E22252" w:rsidRPr="00FC41DA">
        <w:rPr>
          <w:rFonts w:ascii="Times New Roman" w:hAnsi="Times New Roman" w:cs="Times New Roman"/>
        </w:rPr>
        <w:t xml:space="preserve">using pretrained model </w:t>
      </w:r>
      <w:r w:rsidRPr="00FC41DA">
        <w:rPr>
          <w:rFonts w:ascii="Times New Roman" w:hAnsi="Times New Roman" w:cs="Times New Roman"/>
        </w:rPr>
        <w:t>and save it to file to reuse.</w:t>
      </w:r>
    </w:p>
    <w:p w14:paraId="0C11D468" w14:textId="4FA3E433" w:rsidR="00AB0D47" w:rsidRPr="00A91BC4" w:rsidRDefault="006B7894" w:rsidP="00FC41DA">
      <w:pPr>
        <w:pStyle w:val="ListParagraph"/>
        <w:numPr>
          <w:ilvl w:val="0"/>
          <w:numId w:val="2"/>
        </w:numPr>
        <w:ind w:left="360"/>
        <w:rPr>
          <w:rFonts w:ascii="Times New Roman" w:hAnsi="Times New Roman" w:cs="Times New Roman"/>
        </w:rPr>
      </w:pPr>
      <w:r w:rsidRPr="00FC41DA">
        <w:rPr>
          <w:rFonts w:ascii="Times New Roman" w:hAnsi="Times New Roman" w:cs="Times New Roman"/>
        </w:rPr>
        <w:t>Cosine Distances – Based on embedding vectors, calculate the distances between all the vectors to find the similar images.</w:t>
      </w:r>
    </w:p>
    <w:p w14:paraId="3477AB82" w14:textId="537CCC9E" w:rsidR="00B35D1F" w:rsidRPr="00A91BC4" w:rsidRDefault="00AB0D47" w:rsidP="00FC41DA">
      <w:pPr>
        <w:pStyle w:val="ListParagraph"/>
        <w:numPr>
          <w:ilvl w:val="0"/>
          <w:numId w:val="2"/>
        </w:numPr>
        <w:ind w:left="360"/>
        <w:rPr>
          <w:rFonts w:ascii="Times New Roman" w:hAnsi="Times New Roman" w:cs="Times New Roman"/>
        </w:rPr>
      </w:pPr>
      <w:r w:rsidRPr="00FC41DA">
        <w:rPr>
          <w:rFonts w:ascii="Times New Roman" w:hAnsi="Times New Roman" w:cs="Times New Roman"/>
        </w:rPr>
        <w:t xml:space="preserve">Upload Image – Upload image of our own to see get the similarities from our dataset. </w:t>
      </w:r>
    </w:p>
    <w:p w14:paraId="038A44DF" w14:textId="52F9B229" w:rsidR="00B35D1F" w:rsidRPr="00FC41DA" w:rsidRDefault="00B35D1F" w:rsidP="00FC41DA">
      <w:pPr>
        <w:pStyle w:val="ListParagraph"/>
        <w:numPr>
          <w:ilvl w:val="0"/>
          <w:numId w:val="2"/>
        </w:numPr>
        <w:ind w:left="360"/>
        <w:rPr>
          <w:rFonts w:ascii="Times New Roman" w:hAnsi="Times New Roman" w:cs="Times New Roman"/>
        </w:rPr>
      </w:pPr>
      <w:r w:rsidRPr="00FC41DA">
        <w:rPr>
          <w:rFonts w:ascii="Times New Roman" w:hAnsi="Times New Roman" w:cs="Times New Roman"/>
        </w:rPr>
        <w:t xml:space="preserve">Get Recommendations – </w:t>
      </w:r>
      <w:r w:rsidRPr="00FC41DA">
        <w:rPr>
          <w:rFonts w:ascii="Times New Roman" w:hAnsi="Times New Roman" w:cs="Times New Roman"/>
        </w:rPr>
        <w:t>This will create an embedding from pretrained model</w:t>
      </w:r>
      <w:r w:rsidRPr="00FC41DA">
        <w:rPr>
          <w:rFonts w:ascii="Times New Roman" w:hAnsi="Times New Roman" w:cs="Times New Roman"/>
        </w:rPr>
        <w:t xml:space="preserve"> for the uploaded image</w:t>
      </w:r>
      <w:r w:rsidRPr="00FC41DA">
        <w:rPr>
          <w:rFonts w:ascii="Times New Roman" w:hAnsi="Times New Roman" w:cs="Times New Roman"/>
        </w:rPr>
        <w:t xml:space="preserve"> and append to the embedding dataset. Later, it will find the cosine distances from all the other images vectors and return the closest similar image.</w:t>
      </w:r>
    </w:p>
    <w:p w14:paraId="618F6E22" w14:textId="712DC277" w:rsidR="00B35D1F" w:rsidRDefault="00B35D1F">
      <w:pPr>
        <w:rPr>
          <w:rFonts w:ascii="Times New Roman" w:hAnsi="Times New Roman" w:cs="Times New Roman"/>
        </w:rPr>
      </w:pPr>
    </w:p>
    <w:p w14:paraId="529CCAD0" w14:textId="77777777" w:rsidR="00B3330F" w:rsidRPr="00876A40" w:rsidRDefault="00B3330F">
      <w:pPr>
        <w:rPr>
          <w:rFonts w:ascii="Times New Roman" w:hAnsi="Times New Roman" w:cs="Times New Roman"/>
        </w:rPr>
      </w:pPr>
    </w:p>
    <w:p w14:paraId="6BE0127C" w14:textId="063990E4" w:rsidR="005D5E0A" w:rsidRPr="00DA4CCA" w:rsidRDefault="00762255" w:rsidP="00FC1DE6">
      <w:pPr>
        <w:pStyle w:val="ListParagraph"/>
        <w:numPr>
          <w:ilvl w:val="0"/>
          <w:numId w:val="4"/>
        </w:numPr>
        <w:rPr>
          <w:rFonts w:ascii="Times New Roman" w:hAnsi="Times New Roman" w:cs="Times New Roman"/>
          <w:b/>
          <w:bCs/>
          <w:sz w:val="28"/>
          <w:szCs w:val="25"/>
        </w:rPr>
      </w:pPr>
      <w:r w:rsidRPr="00DA4CCA">
        <w:rPr>
          <w:rFonts w:ascii="Times New Roman" w:hAnsi="Times New Roman" w:cs="Times New Roman"/>
          <w:b/>
          <w:bCs/>
          <w:sz w:val="28"/>
          <w:szCs w:val="25"/>
        </w:rPr>
        <w:t>Optimizations</w:t>
      </w:r>
    </w:p>
    <w:p w14:paraId="0E321CC8" w14:textId="77777777" w:rsidR="005D5E0A" w:rsidRPr="006F6E8D" w:rsidRDefault="00762255" w:rsidP="006F6E8D">
      <w:pPr>
        <w:pStyle w:val="ListParagraph"/>
        <w:numPr>
          <w:ilvl w:val="0"/>
          <w:numId w:val="7"/>
        </w:numPr>
        <w:rPr>
          <w:rFonts w:ascii="Times New Roman" w:hAnsi="Times New Roman" w:cs="Times New Roman"/>
        </w:rPr>
      </w:pPr>
      <w:r w:rsidRPr="006F6E8D">
        <w:rPr>
          <w:rFonts w:ascii="Times New Roman" w:hAnsi="Times New Roman" w:cs="Times New Roman"/>
        </w:rPr>
        <w:t>Pretrained Model – Instead of building the model from scratch, we can use a pre-trained model. This saves a lot of time in training the model and requires a lot of hit and trial m</w:t>
      </w:r>
      <w:r w:rsidRPr="006F6E8D">
        <w:rPr>
          <w:rFonts w:ascii="Times New Roman" w:hAnsi="Times New Roman" w:cs="Times New Roman"/>
        </w:rPr>
        <w:t>ethod to get the exact right hyperparameters for the model.</w:t>
      </w:r>
    </w:p>
    <w:p w14:paraId="3386D057" w14:textId="77777777" w:rsidR="005D5E0A" w:rsidRPr="00876A40" w:rsidRDefault="005D5E0A">
      <w:pPr>
        <w:rPr>
          <w:rFonts w:ascii="Times New Roman" w:hAnsi="Times New Roman" w:cs="Times New Roman"/>
        </w:rPr>
      </w:pPr>
    </w:p>
    <w:p w14:paraId="55F36F79" w14:textId="77777777" w:rsidR="005D5E0A" w:rsidRPr="006F6E8D" w:rsidRDefault="00762255" w:rsidP="006F6E8D">
      <w:pPr>
        <w:pStyle w:val="ListParagraph"/>
        <w:numPr>
          <w:ilvl w:val="0"/>
          <w:numId w:val="7"/>
        </w:numPr>
        <w:rPr>
          <w:rFonts w:ascii="Times New Roman" w:hAnsi="Times New Roman" w:cs="Times New Roman"/>
        </w:rPr>
      </w:pPr>
      <w:r w:rsidRPr="006F6E8D">
        <w:rPr>
          <w:rFonts w:ascii="Times New Roman" w:hAnsi="Times New Roman" w:cs="Times New Roman"/>
        </w:rPr>
        <w:t xml:space="preserve">Swifter </w:t>
      </w:r>
      <w:proofErr w:type="gramStart"/>
      <w:r w:rsidRPr="006F6E8D">
        <w:rPr>
          <w:rFonts w:ascii="Times New Roman" w:hAnsi="Times New Roman" w:cs="Times New Roman"/>
        </w:rPr>
        <w:t>-  A</w:t>
      </w:r>
      <w:proofErr w:type="gramEnd"/>
      <w:r w:rsidRPr="006F6E8D">
        <w:rPr>
          <w:rFonts w:ascii="Times New Roman" w:hAnsi="Times New Roman" w:cs="Times New Roman"/>
        </w:rPr>
        <w:t xml:space="preserve"> library for parallel processing of pandas apply function.</w:t>
      </w:r>
    </w:p>
    <w:p w14:paraId="770854F0" w14:textId="77777777" w:rsidR="005D5E0A" w:rsidRPr="00876A40" w:rsidRDefault="005D5E0A">
      <w:pPr>
        <w:rPr>
          <w:rFonts w:ascii="Times New Roman" w:hAnsi="Times New Roman" w:cs="Times New Roman"/>
        </w:rPr>
      </w:pPr>
    </w:p>
    <w:p w14:paraId="15AF6F2E" w14:textId="7007CE53" w:rsidR="005D5E0A" w:rsidRDefault="005D5E0A">
      <w:pPr>
        <w:rPr>
          <w:rFonts w:ascii="Times New Roman" w:hAnsi="Times New Roman" w:cs="Times New Roman"/>
        </w:rPr>
      </w:pPr>
    </w:p>
    <w:p w14:paraId="76833E8F" w14:textId="2403F042" w:rsidR="00756EBF" w:rsidRDefault="00756EBF">
      <w:pPr>
        <w:rPr>
          <w:rFonts w:ascii="Times New Roman" w:hAnsi="Times New Roman" w:cs="Times New Roman"/>
        </w:rPr>
      </w:pPr>
    </w:p>
    <w:p w14:paraId="4624D4A4" w14:textId="77777777" w:rsidR="00756EBF" w:rsidRPr="00876A40" w:rsidRDefault="00756EBF">
      <w:pPr>
        <w:rPr>
          <w:rFonts w:ascii="Times New Roman" w:hAnsi="Times New Roman" w:cs="Times New Roman"/>
        </w:rPr>
      </w:pPr>
    </w:p>
    <w:p w14:paraId="24DCC390" w14:textId="36A40B86" w:rsidR="007153D1" w:rsidRPr="007153D1" w:rsidRDefault="00762255" w:rsidP="007153D1">
      <w:pPr>
        <w:pStyle w:val="ListParagraph"/>
        <w:numPr>
          <w:ilvl w:val="0"/>
          <w:numId w:val="4"/>
        </w:numPr>
        <w:rPr>
          <w:rFonts w:ascii="Times New Roman" w:hAnsi="Times New Roman" w:cs="Times New Roman"/>
          <w:b/>
          <w:bCs/>
          <w:sz w:val="28"/>
          <w:szCs w:val="25"/>
        </w:rPr>
      </w:pPr>
      <w:r w:rsidRPr="00EB2FDB">
        <w:rPr>
          <w:rFonts w:ascii="Times New Roman" w:hAnsi="Times New Roman" w:cs="Times New Roman"/>
          <w:b/>
          <w:bCs/>
          <w:sz w:val="28"/>
          <w:szCs w:val="25"/>
        </w:rPr>
        <w:lastRenderedPageBreak/>
        <w:t>Assumptions</w:t>
      </w:r>
    </w:p>
    <w:p w14:paraId="377BD636" w14:textId="32C3353B" w:rsidR="005D5E0A" w:rsidRPr="00662797" w:rsidRDefault="00762255" w:rsidP="00662797">
      <w:pPr>
        <w:pStyle w:val="ListParagraph"/>
        <w:numPr>
          <w:ilvl w:val="0"/>
          <w:numId w:val="6"/>
        </w:numPr>
        <w:rPr>
          <w:rFonts w:ascii="Times New Roman" w:hAnsi="Times New Roman" w:cs="Times New Roman"/>
        </w:rPr>
      </w:pPr>
      <w:r w:rsidRPr="00662797">
        <w:rPr>
          <w:rFonts w:ascii="Times New Roman" w:hAnsi="Times New Roman" w:cs="Times New Roman"/>
        </w:rPr>
        <w:t>All the images in the given dataset are preprocessed with the same width and height – (80 X 60).</w:t>
      </w:r>
    </w:p>
    <w:p w14:paraId="4290A871" w14:textId="77777777" w:rsidR="00662797" w:rsidRPr="00662797" w:rsidRDefault="00762255" w:rsidP="00662797">
      <w:pPr>
        <w:pStyle w:val="ListParagraph"/>
        <w:numPr>
          <w:ilvl w:val="0"/>
          <w:numId w:val="6"/>
        </w:numPr>
        <w:rPr>
          <w:rFonts w:ascii="Times New Roman" w:hAnsi="Times New Roman" w:cs="Times New Roman"/>
        </w:rPr>
      </w:pPr>
      <w:r w:rsidRPr="00662797">
        <w:rPr>
          <w:rFonts w:ascii="Times New Roman" w:hAnsi="Times New Roman" w:cs="Times New Roman"/>
        </w:rPr>
        <w:t xml:space="preserve">Not </w:t>
      </w:r>
      <w:r w:rsidRPr="00662797">
        <w:rPr>
          <w:rFonts w:ascii="Times New Roman" w:hAnsi="Times New Roman" w:cs="Times New Roman"/>
        </w:rPr>
        <w:t xml:space="preserve">using probabilities “threshold” to control the number of results. Instead, we are showing top 4 matches from the dataset (which can be changed easily). The reason is, if we go to a website like Amazon, it will keep on showing all the products that matches </w:t>
      </w:r>
      <w:r w:rsidRPr="00662797">
        <w:rPr>
          <w:rFonts w:ascii="Times New Roman" w:hAnsi="Times New Roman" w:cs="Times New Roman"/>
        </w:rPr>
        <w:t xml:space="preserve">even a </w:t>
      </w:r>
      <w:proofErr w:type="gramStart"/>
      <w:r w:rsidRPr="00662797">
        <w:rPr>
          <w:rFonts w:ascii="Times New Roman" w:hAnsi="Times New Roman" w:cs="Times New Roman"/>
        </w:rPr>
        <w:t>lowest criteria</w:t>
      </w:r>
      <w:proofErr w:type="gramEnd"/>
      <w:r w:rsidRPr="00662797">
        <w:rPr>
          <w:rFonts w:ascii="Times New Roman" w:hAnsi="Times New Roman" w:cs="Times New Roman"/>
        </w:rPr>
        <w:t xml:space="preserve"> and nearly never ends due to millions of products. As a result, instead of probabilities, we are showing top n images.</w:t>
      </w:r>
    </w:p>
    <w:p w14:paraId="35542631" w14:textId="5B7F6D4A" w:rsidR="005D5E0A" w:rsidRPr="00662797" w:rsidRDefault="00762255" w:rsidP="00662797">
      <w:pPr>
        <w:pStyle w:val="ListParagraph"/>
        <w:numPr>
          <w:ilvl w:val="0"/>
          <w:numId w:val="6"/>
        </w:numPr>
        <w:rPr>
          <w:rFonts w:ascii="Times New Roman" w:hAnsi="Times New Roman" w:cs="Times New Roman"/>
        </w:rPr>
      </w:pPr>
      <w:r w:rsidRPr="00662797">
        <w:rPr>
          <w:rFonts w:ascii="Times New Roman" w:hAnsi="Times New Roman" w:cs="Times New Roman"/>
        </w:rPr>
        <w:t>System Assumptions:</w:t>
      </w:r>
    </w:p>
    <w:p w14:paraId="784A06D4" w14:textId="4F2160B4" w:rsidR="005D5E0A" w:rsidRPr="007153D1" w:rsidRDefault="00762255" w:rsidP="007153D1">
      <w:pPr>
        <w:pStyle w:val="ListParagraph"/>
        <w:numPr>
          <w:ilvl w:val="0"/>
          <w:numId w:val="5"/>
        </w:numPr>
        <w:rPr>
          <w:rFonts w:ascii="Times New Roman" w:hAnsi="Times New Roman" w:cs="Times New Roman"/>
        </w:rPr>
      </w:pPr>
      <w:r w:rsidRPr="007153D1">
        <w:rPr>
          <w:rFonts w:ascii="Times New Roman" w:hAnsi="Times New Roman" w:cs="Times New Roman"/>
        </w:rPr>
        <w:t>Submitting a jupyter notebook (</w:t>
      </w:r>
      <w:proofErr w:type="spellStart"/>
      <w:r w:rsidRPr="007153D1">
        <w:rPr>
          <w:rFonts w:ascii="Times New Roman" w:hAnsi="Times New Roman" w:cs="Times New Roman"/>
        </w:rPr>
        <w:t>dockerized</w:t>
      </w:r>
      <w:proofErr w:type="spellEnd"/>
      <w:r w:rsidRPr="007153D1">
        <w:rPr>
          <w:rFonts w:ascii="Times New Roman" w:hAnsi="Times New Roman" w:cs="Times New Roman"/>
        </w:rPr>
        <w:t>) to see the code with uploading own image and th</w:t>
      </w:r>
      <w:r w:rsidRPr="007153D1">
        <w:rPr>
          <w:rFonts w:ascii="Times New Roman" w:hAnsi="Times New Roman" w:cs="Times New Roman"/>
        </w:rPr>
        <w:t>e output at the same time.</w:t>
      </w:r>
    </w:p>
    <w:p w14:paraId="4AF4FBD6" w14:textId="54C86A6F" w:rsidR="005D5E0A" w:rsidRPr="007153D1" w:rsidRDefault="00762255" w:rsidP="007153D1">
      <w:pPr>
        <w:pStyle w:val="ListParagraph"/>
        <w:numPr>
          <w:ilvl w:val="0"/>
          <w:numId w:val="5"/>
        </w:numPr>
        <w:rPr>
          <w:rFonts w:ascii="Times New Roman" w:hAnsi="Times New Roman" w:cs="Times New Roman"/>
        </w:rPr>
      </w:pPr>
      <w:r w:rsidRPr="007153D1">
        <w:rPr>
          <w:rFonts w:ascii="Times New Roman" w:hAnsi="Times New Roman" w:cs="Times New Roman"/>
        </w:rPr>
        <w:t>In future, I would like to submit a Flask web application to provide a better and easy to use system.</w:t>
      </w:r>
    </w:p>
    <w:p w14:paraId="336E0E4B" w14:textId="77777777" w:rsidR="005D5E0A" w:rsidRPr="00876A40" w:rsidRDefault="005D5E0A">
      <w:pPr>
        <w:rPr>
          <w:rFonts w:ascii="Times New Roman" w:hAnsi="Times New Roman" w:cs="Times New Roman"/>
        </w:rPr>
      </w:pPr>
    </w:p>
    <w:p w14:paraId="20272D03" w14:textId="5D50FD3D" w:rsidR="005D5E0A" w:rsidRPr="00ED5ED8" w:rsidRDefault="00762255" w:rsidP="00D7627F">
      <w:pPr>
        <w:pStyle w:val="ListParagraph"/>
        <w:numPr>
          <w:ilvl w:val="0"/>
          <w:numId w:val="4"/>
        </w:numPr>
        <w:rPr>
          <w:rFonts w:ascii="Times New Roman" w:hAnsi="Times New Roman" w:cs="Times New Roman"/>
          <w:b/>
          <w:bCs/>
          <w:sz w:val="28"/>
          <w:szCs w:val="25"/>
        </w:rPr>
      </w:pPr>
      <w:r w:rsidRPr="00ED5ED8">
        <w:rPr>
          <w:rFonts w:ascii="Times New Roman" w:hAnsi="Times New Roman" w:cs="Times New Roman"/>
          <w:b/>
          <w:bCs/>
          <w:sz w:val="28"/>
          <w:szCs w:val="25"/>
        </w:rPr>
        <w:t>Research Papers/ Resources</w:t>
      </w:r>
    </w:p>
    <w:p w14:paraId="19F696CC" w14:textId="77777777" w:rsidR="005D5E0A" w:rsidRPr="00876A40" w:rsidRDefault="00762255">
      <w:pPr>
        <w:rPr>
          <w:rFonts w:ascii="Times New Roman" w:hAnsi="Times New Roman" w:cs="Times New Roman"/>
        </w:rPr>
      </w:pPr>
      <w:r w:rsidRPr="00876A40">
        <w:rPr>
          <w:rFonts w:ascii="Times New Roman" w:hAnsi="Times New Roman" w:cs="Times New Roman"/>
        </w:rPr>
        <w:t>1) Transfer Learning</w:t>
      </w:r>
    </w:p>
    <w:p w14:paraId="3FFFFCD4" w14:textId="15EADA7E" w:rsidR="005D5E0A" w:rsidRPr="00CA47AE" w:rsidRDefault="00762255" w:rsidP="00CA47AE">
      <w:pPr>
        <w:pStyle w:val="ListParagraph"/>
        <w:numPr>
          <w:ilvl w:val="0"/>
          <w:numId w:val="8"/>
        </w:numPr>
        <w:rPr>
          <w:rFonts w:ascii="Times New Roman" w:hAnsi="Times New Roman" w:cs="Times New Roman"/>
        </w:rPr>
      </w:pPr>
      <w:hyperlink r:id="rId10">
        <w:r w:rsidRPr="00CA47AE">
          <w:rPr>
            <w:rStyle w:val="InternetLink"/>
            <w:rFonts w:ascii="Times New Roman" w:hAnsi="Times New Roman" w:cs="Times New Roman"/>
          </w:rPr>
          <w:t>https://www.tensorflow.org/tutorials/images/transfer_learning</w:t>
        </w:r>
      </w:hyperlink>
    </w:p>
    <w:p w14:paraId="00D99B9D" w14:textId="77777777" w:rsidR="00CA47AE" w:rsidRDefault="00762255" w:rsidP="00CA47AE">
      <w:pPr>
        <w:pStyle w:val="ListParagraph"/>
        <w:numPr>
          <w:ilvl w:val="0"/>
          <w:numId w:val="8"/>
        </w:numPr>
        <w:rPr>
          <w:rFonts w:ascii="Times New Roman" w:hAnsi="Times New Roman" w:cs="Times New Roman"/>
        </w:rPr>
      </w:pPr>
      <w:hyperlink r:id="rId11">
        <w:r w:rsidRPr="00CA47AE">
          <w:rPr>
            <w:rStyle w:val="InternetLink"/>
            <w:rFonts w:ascii="Times New Roman" w:hAnsi="Times New Roman" w:cs="Times New Roman"/>
          </w:rPr>
          <w:t>https://www.researchgate.net/publication/33</w:t>
        </w:r>
        <w:r w:rsidRPr="00CA47AE">
          <w:rPr>
            <w:rStyle w:val="InternetLink"/>
            <w:rFonts w:ascii="Times New Roman" w:hAnsi="Times New Roman" w:cs="Times New Roman"/>
          </w:rPr>
          <w:t>8603223_Automatic_Hierarchical_Classification_of_Kelps_Using_Deep_Residual_Features</w:t>
        </w:r>
      </w:hyperlink>
      <w:r w:rsidRPr="00CA47AE">
        <w:rPr>
          <w:rFonts w:ascii="Times New Roman" w:hAnsi="Times New Roman" w:cs="Times New Roman"/>
        </w:rPr>
        <w:t xml:space="preserve"> </w:t>
      </w:r>
    </w:p>
    <w:p w14:paraId="5A93204A" w14:textId="702D19B6" w:rsidR="005D5E0A" w:rsidRPr="00CA47AE" w:rsidRDefault="00762255" w:rsidP="00CA47AE">
      <w:pPr>
        <w:pStyle w:val="ListParagraph"/>
        <w:numPr>
          <w:ilvl w:val="0"/>
          <w:numId w:val="8"/>
        </w:numPr>
        <w:rPr>
          <w:rFonts w:ascii="Times New Roman" w:hAnsi="Times New Roman" w:cs="Times New Roman"/>
        </w:rPr>
      </w:pPr>
      <w:r w:rsidRPr="00CA47AE">
        <w:rPr>
          <w:rFonts w:ascii="Times New Roman" w:hAnsi="Times New Roman" w:cs="Times New Roman"/>
        </w:rPr>
        <w:t>Understand output of 2</w:t>
      </w:r>
      <w:r w:rsidRPr="00CA47AE">
        <w:rPr>
          <w:rFonts w:ascii="Times New Roman" w:hAnsi="Times New Roman" w:cs="Times New Roman"/>
          <w:vertAlign w:val="superscript"/>
        </w:rPr>
        <w:t>nd</w:t>
      </w:r>
      <w:r w:rsidRPr="00CA47AE">
        <w:rPr>
          <w:rFonts w:ascii="Times New Roman" w:hAnsi="Times New Roman" w:cs="Times New Roman"/>
        </w:rPr>
        <w:t xml:space="preserve"> last layer for the resnet50 model</w:t>
      </w:r>
      <w:r w:rsidR="00CA47AE">
        <w:rPr>
          <w:rFonts w:ascii="Times New Roman" w:hAnsi="Times New Roman" w:cs="Times New Roman"/>
        </w:rPr>
        <w:t xml:space="preserve"> and learning usage of transfer learning</w:t>
      </w:r>
    </w:p>
    <w:p w14:paraId="594A9777" w14:textId="77777777" w:rsidR="005D5E0A" w:rsidRPr="00876A40" w:rsidRDefault="005D5E0A">
      <w:pPr>
        <w:rPr>
          <w:rFonts w:ascii="Times New Roman" w:hAnsi="Times New Roman" w:cs="Times New Roman"/>
        </w:rPr>
      </w:pPr>
    </w:p>
    <w:p w14:paraId="70214467" w14:textId="77777777" w:rsidR="007E279C" w:rsidRDefault="00762255" w:rsidP="007E279C">
      <w:pPr>
        <w:rPr>
          <w:rFonts w:ascii="Times New Roman" w:hAnsi="Times New Roman" w:cs="Times New Roman"/>
        </w:rPr>
      </w:pPr>
      <w:r w:rsidRPr="00876A40">
        <w:rPr>
          <w:rFonts w:ascii="Times New Roman" w:hAnsi="Times New Roman" w:cs="Times New Roman"/>
        </w:rPr>
        <w:t>2) Siamese Network</w:t>
      </w:r>
    </w:p>
    <w:p w14:paraId="5A00FD49" w14:textId="2DDC1BBF" w:rsidR="005D5E0A" w:rsidRPr="007E279C" w:rsidRDefault="007E279C" w:rsidP="007E279C">
      <w:pPr>
        <w:pStyle w:val="ListParagraph"/>
        <w:numPr>
          <w:ilvl w:val="0"/>
          <w:numId w:val="10"/>
        </w:numPr>
        <w:rPr>
          <w:rFonts w:ascii="Times New Roman" w:hAnsi="Times New Roman" w:cs="Times New Roman"/>
        </w:rPr>
      </w:pPr>
      <w:hyperlink r:id="rId12" w:history="1">
        <w:r w:rsidRPr="007E279C">
          <w:rPr>
            <w:rStyle w:val="Hyperlink"/>
            <w:rFonts w:ascii="Times New Roman" w:hAnsi="Times New Roman" w:cs="Times New Roman"/>
            <w:lang/>
          </w:rPr>
          <w:t>http://resources.spark-in.me/siamese.pdf</w:t>
        </w:r>
      </w:hyperlink>
    </w:p>
    <w:p w14:paraId="7301C976" w14:textId="7F87FC0F" w:rsidR="005D5E0A" w:rsidRPr="007E279C" w:rsidRDefault="00762255" w:rsidP="007E279C">
      <w:pPr>
        <w:pStyle w:val="ListParagraph"/>
        <w:numPr>
          <w:ilvl w:val="0"/>
          <w:numId w:val="10"/>
        </w:numPr>
        <w:rPr>
          <w:rFonts w:ascii="Times New Roman" w:hAnsi="Times New Roman" w:cs="Times New Roman"/>
        </w:rPr>
      </w:pPr>
      <w:r w:rsidRPr="007E279C">
        <w:rPr>
          <w:rFonts w:ascii="Times New Roman" w:hAnsi="Times New Roman" w:cs="Times New Roman"/>
        </w:rPr>
        <w:t>Siamese network is highly appreciated model for the image similarities. GANs makes use of 2 networks whereas Siamese network makes use of same network but feeds 2 images at the same time. Keras has provided a solution for the MNIST (hand-writ</w:t>
      </w:r>
      <w:r w:rsidRPr="007E279C">
        <w:rPr>
          <w:rFonts w:ascii="Times New Roman" w:hAnsi="Times New Roman" w:cs="Times New Roman"/>
        </w:rPr>
        <w:t>ten) dataset.</w:t>
      </w:r>
    </w:p>
    <w:p w14:paraId="269A9BF2" w14:textId="77777777" w:rsidR="005D5E0A" w:rsidRPr="00876A40" w:rsidRDefault="005D5E0A">
      <w:pPr>
        <w:rPr>
          <w:rFonts w:ascii="Times New Roman" w:hAnsi="Times New Roman" w:cs="Times New Roman"/>
        </w:rPr>
      </w:pPr>
    </w:p>
    <w:p w14:paraId="145D51EF" w14:textId="77777777" w:rsidR="005D5E0A" w:rsidRPr="00876A40" w:rsidRDefault="00762255">
      <w:pPr>
        <w:rPr>
          <w:rFonts w:ascii="Times New Roman" w:hAnsi="Times New Roman" w:cs="Times New Roman"/>
        </w:rPr>
      </w:pPr>
      <w:r w:rsidRPr="00876A40">
        <w:rPr>
          <w:rFonts w:ascii="Times New Roman" w:hAnsi="Times New Roman" w:cs="Times New Roman"/>
        </w:rPr>
        <w:t>3) Cosine for similarities</w:t>
      </w:r>
    </w:p>
    <w:p w14:paraId="7F00588C" w14:textId="0720E2C5" w:rsidR="005D5E0A" w:rsidRPr="007E279C" w:rsidRDefault="007E279C" w:rsidP="007E279C">
      <w:pPr>
        <w:pStyle w:val="ListParagraph"/>
        <w:numPr>
          <w:ilvl w:val="0"/>
          <w:numId w:val="11"/>
        </w:numPr>
        <w:rPr>
          <w:rFonts w:ascii="Times New Roman" w:hAnsi="Times New Roman" w:cs="Times New Roman"/>
        </w:rPr>
      </w:pPr>
      <w:hyperlink r:id="rId13" w:history="1">
        <w:r w:rsidRPr="00211D7A">
          <w:rPr>
            <w:rStyle w:val="Hyperlink"/>
            <w:rFonts w:ascii="Times New Roman" w:hAnsi="Times New Roman" w:cs="Times New Roman"/>
            <w:lang/>
          </w:rPr>
          <w:t>https://www.academia.edu/40666516/Advanced_Cosine_Measures_for_Collaborative_Filtering?auto=download</w:t>
        </w:r>
      </w:hyperlink>
    </w:p>
    <w:p w14:paraId="4B51FAC7" w14:textId="77777777" w:rsidR="005D5E0A" w:rsidRPr="007E279C" w:rsidRDefault="00762255" w:rsidP="007E279C">
      <w:pPr>
        <w:pStyle w:val="ListParagraph"/>
        <w:numPr>
          <w:ilvl w:val="0"/>
          <w:numId w:val="11"/>
        </w:numPr>
        <w:rPr>
          <w:rFonts w:ascii="Times New Roman" w:hAnsi="Times New Roman" w:cs="Times New Roman"/>
        </w:rPr>
      </w:pPr>
      <w:r w:rsidRPr="007E279C">
        <w:rPr>
          <w:rFonts w:ascii="Times New Roman" w:hAnsi="Times New Roman" w:cs="Times New Roman"/>
        </w:rPr>
        <w:t xml:space="preserve">This research paper demonstrates that how cosine can be used in recommendation system and provides better performance compared to others like </w:t>
      </w:r>
      <w:proofErr w:type="spellStart"/>
      <w:r w:rsidRPr="007E279C">
        <w:rPr>
          <w:rFonts w:ascii="Times New Roman" w:hAnsi="Times New Roman" w:cs="Times New Roman"/>
        </w:rPr>
        <w:t>jaccard</w:t>
      </w:r>
      <w:proofErr w:type="spellEnd"/>
      <w:r w:rsidRPr="007E279C">
        <w:rPr>
          <w:rFonts w:ascii="Times New Roman" w:hAnsi="Times New Roman" w:cs="Times New Roman"/>
        </w:rPr>
        <w:t>.</w:t>
      </w:r>
    </w:p>
    <w:p w14:paraId="230E9151" w14:textId="77777777" w:rsidR="005D5E0A" w:rsidRPr="00876A40" w:rsidRDefault="005D5E0A">
      <w:pPr>
        <w:rPr>
          <w:rFonts w:ascii="Times New Roman" w:hAnsi="Times New Roman" w:cs="Times New Roman"/>
        </w:rPr>
      </w:pPr>
    </w:p>
    <w:p w14:paraId="00E98EEC" w14:textId="77777777" w:rsidR="005D5E0A" w:rsidRPr="00876A40" w:rsidRDefault="00762255">
      <w:pPr>
        <w:rPr>
          <w:rFonts w:ascii="Times New Roman" w:hAnsi="Times New Roman" w:cs="Times New Roman"/>
        </w:rPr>
      </w:pPr>
      <w:r w:rsidRPr="00876A40">
        <w:rPr>
          <w:rFonts w:ascii="Times New Roman" w:hAnsi="Times New Roman" w:cs="Times New Roman"/>
        </w:rPr>
        <w:t>4) GANs – General Adversarial Network</w:t>
      </w:r>
    </w:p>
    <w:p w14:paraId="3256762D" w14:textId="12E7A797" w:rsidR="005D5E0A" w:rsidRPr="00FC54EF" w:rsidRDefault="00762255" w:rsidP="00FC54EF">
      <w:pPr>
        <w:pStyle w:val="ListParagraph"/>
        <w:numPr>
          <w:ilvl w:val="0"/>
          <w:numId w:val="12"/>
        </w:numPr>
        <w:rPr>
          <w:rFonts w:ascii="Times New Roman" w:hAnsi="Times New Roman" w:cs="Times New Roman"/>
        </w:rPr>
      </w:pPr>
      <w:hyperlink r:id="rId14">
        <w:r w:rsidRPr="00FC54EF">
          <w:rPr>
            <w:rStyle w:val="InternetLink"/>
            <w:rFonts w:ascii="Times New Roman" w:hAnsi="Times New Roman" w:cs="Times New Roman"/>
          </w:rPr>
          <w:t>https://medium.com/datadriveninvestor/deep-learning-generative-adversarial-network-gan-34abb43c0644</w:t>
        </w:r>
      </w:hyperlink>
    </w:p>
    <w:p w14:paraId="3B7FD6AE" w14:textId="085868D8" w:rsidR="005D5E0A" w:rsidRDefault="00762255" w:rsidP="00AE66C0">
      <w:pPr>
        <w:pStyle w:val="ListParagraph"/>
        <w:numPr>
          <w:ilvl w:val="0"/>
          <w:numId w:val="12"/>
        </w:numPr>
        <w:rPr>
          <w:rFonts w:ascii="Times New Roman" w:hAnsi="Times New Roman" w:cs="Times New Roman"/>
        </w:rPr>
      </w:pPr>
      <w:r w:rsidRPr="00FC54EF">
        <w:rPr>
          <w:rFonts w:ascii="Times New Roman" w:hAnsi="Times New Roman" w:cs="Times New Roman"/>
        </w:rPr>
        <w:t>I have used GANs before and seems to be much helpful for image generation. Here, in our case,</w:t>
      </w:r>
      <w:r w:rsidRPr="00FC54EF">
        <w:rPr>
          <w:rFonts w:ascii="Times New Roman" w:hAnsi="Times New Roman" w:cs="Times New Roman"/>
        </w:rPr>
        <w:t xml:space="preserve"> it could be useful in one way (making huge assumptions). We can train discriminator with our dataset. Generator is used for image generation. This image can be used as a future recommendation if the user likes it. However, I need to dig in more to underst</w:t>
      </w:r>
      <w:r w:rsidRPr="00FC54EF">
        <w:rPr>
          <w:rFonts w:ascii="Times New Roman" w:hAnsi="Times New Roman" w:cs="Times New Roman"/>
        </w:rPr>
        <w:t>and how GANs can be used for e-commerce. I tried understanding research-gate research paper (https://www.researchgate.net/publication/336728075_A_Visual_Similarity_Recommen</w:t>
      </w:r>
      <w:r w:rsidRPr="00AE66C0">
        <w:rPr>
          <w:rFonts w:ascii="Times New Roman" w:hAnsi="Times New Roman" w:cs="Times New Roman"/>
        </w:rPr>
        <w:t>dation_System_using_Generative_Adversarial_Networks) but was unable to comprehend i</w:t>
      </w:r>
      <w:r w:rsidRPr="00AE66C0">
        <w:rPr>
          <w:rFonts w:ascii="Times New Roman" w:hAnsi="Times New Roman" w:cs="Times New Roman"/>
        </w:rPr>
        <w:t xml:space="preserve">t properly as it describes more on how GANs implemented. They have generated images of shoes, but does it mean they will be recommending the generated image? I </w:t>
      </w:r>
      <w:r w:rsidR="00AE66C0" w:rsidRPr="00AE66C0">
        <w:rPr>
          <w:rFonts w:ascii="Times New Roman" w:hAnsi="Times New Roman" w:cs="Times New Roman"/>
        </w:rPr>
        <w:t>must</w:t>
      </w:r>
      <w:r w:rsidRPr="00AE66C0">
        <w:rPr>
          <w:rFonts w:ascii="Times New Roman" w:hAnsi="Times New Roman" w:cs="Times New Roman"/>
        </w:rPr>
        <w:t xml:space="preserve"> </w:t>
      </w:r>
      <w:proofErr w:type="gramStart"/>
      <w:r w:rsidRPr="00AE66C0">
        <w:rPr>
          <w:rFonts w:ascii="Times New Roman" w:hAnsi="Times New Roman" w:cs="Times New Roman"/>
        </w:rPr>
        <w:t>bit</w:t>
      </w:r>
      <w:proofErr w:type="gramEnd"/>
      <w:r w:rsidRPr="00AE66C0">
        <w:rPr>
          <w:rFonts w:ascii="Times New Roman" w:hAnsi="Times New Roman" w:cs="Times New Roman"/>
        </w:rPr>
        <w:t xml:space="preserve"> dig in more for the GANs applications.</w:t>
      </w:r>
    </w:p>
    <w:p w14:paraId="42BAEC27" w14:textId="77777777" w:rsidR="00F65C6D" w:rsidRPr="00AE66C0" w:rsidRDefault="00F65C6D" w:rsidP="00F65C6D">
      <w:pPr>
        <w:pStyle w:val="ListParagraph"/>
        <w:rPr>
          <w:rFonts w:ascii="Times New Roman" w:hAnsi="Times New Roman" w:cs="Times New Roman"/>
        </w:rPr>
      </w:pPr>
    </w:p>
    <w:p w14:paraId="325B9F4A" w14:textId="77777777" w:rsidR="005D5E0A" w:rsidRPr="00876A40" w:rsidRDefault="005D5E0A">
      <w:pPr>
        <w:rPr>
          <w:rFonts w:ascii="Times New Roman" w:hAnsi="Times New Roman" w:cs="Times New Roman"/>
        </w:rPr>
      </w:pPr>
    </w:p>
    <w:p w14:paraId="7FFA97B2" w14:textId="77777777" w:rsidR="005D5E0A" w:rsidRPr="00195B46" w:rsidRDefault="00762255" w:rsidP="00195B46">
      <w:pPr>
        <w:pStyle w:val="ListParagraph"/>
        <w:numPr>
          <w:ilvl w:val="0"/>
          <w:numId w:val="4"/>
        </w:numPr>
        <w:rPr>
          <w:rFonts w:ascii="Times New Roman" w:hAnsi="Times New Roman" w:cs="Times New Roman"/>
          <w:b/>
          <w:bCs/>
        </w:rPr>
      </w:pPr>
      <w:r w:rsidRPr="00195B46">
        <w:rPr>
          <w:rFonts w:ascii="Times New Roman" w:hAnsi="Times New Roman" w:cs="Times New Roman"/>
          <w:b/>
          <w:bCs/>
        </w:rPr>
        <w:lastRenderedPageBreak/>
        <w:t>Future Work</w:t>
      </w:r>
    </w:p>
    <w:p w14:paraId="4B9A823F" w14:textId="7769C070" w:rsidR="005D5E0A" w:rsidRPr="00FE7A7C" w:rsidRDefault="00762255" w:rsidP="00FE7A7C">
      <w:pPr>
        <w:pStyle w:val="ListParagraph"/>
        <w:numPr>
          <w:ilvl w:val="0"/>
          <w:numId w:val="13"/>
        </w:numPr>
        <w:rPr>
          <w:rFonts w:ascii="Times New Roman" w:hAnsi="Times New Roman" w:cs="Times New Roman"/>
        </w:rPr>
      </w:pPr>
      <w:r w:rsidRPr="00FE7A7C">
        <w:rPr>
          <w:rFonts w:ascii="Times New Roman" w:hAnsi="Times New Roman" w:cs="Times New Roman"/>
        </w:rPr>
        <w:t xml:space="preserve">Implement Siamese </w:t>
      </w:r>
      <w:r w:rsidRPr="00FE7A7C">
        <w:rPr>
          <w:rFonts w:ascii="Times New Roman" w:hAnsi="Times New Roman" w:cs="Times New Roman"/>
        </w:rPr>
        <w:t>network for finding similarities</w:t>
      </w:r>
    </w:p>
    <w:p w14:paraId="01838B06" w14:textId="3A3898D4" w:rsidR="005D5E0A" w:rsidRPr="00FE7A7C" w:rsidRDefault="00762255" w:rsidP="00FE7A7C">
      <w:pPr>
        <w:pStyle w:val="ListParagraph"/>
        <w:numPr>
          <w:ilvl w:val="0"/>
          <w:numId w:val="13"/>
        </w:numPr>
        <w:rPr>
          <w:rFonts w:ascii="Times New Roman" w:hAnsi="Times New Roman" w:cs="Times New Roman"/>
        </w:rPr>
      </w:pPr>
      <w:r w:rsidRPr="00FE7A7C">
        <w:rPr>
          <w:rFonts w:ascii="Times New Roman" w:hAnsi="Times New Roman" w:cs="Times New Roman"/>
        </w:rPr>
        <w:t xml:space="preserve">Make use of </w:t>
      </w:r>
      <w:proofErr w:type="spellStart"/>
      <w:r w:rsidRPr="00FE7A7C">
        <w:rPr>
          <w:rFonts w:ascii="Times New Roman" w:hAnsi="Times New Roman" w:cs="Times New Roman"/>
        </w:rPr>
        <w:t>Xception</w:t>
      </w:r>
      <w:proofErr w:type="spellEnd"/>
      <w:r w:rsidRPr="00FE7A7C">
        <w:rPr>
          <w:rFonts w:ascii="Times New Roman" w:hAnsi="Times New Roman" w:cs="Times New Roman"/>
        </w:rPr>
        <w:t xml:space="preserve"> model as pre-trained model.</w:t>
      </w:r>
    </w:p>
    <w:p w14:paraId="2E791A61" w14:textId="46E1EDE1" w:rsidR="005D5E0A" w:rsidRPr="00FE7A7C" w:rsidRDefault="00762255" w:rsidP="00FE7A7C">
      <w:pPr>
        <w:pStyle w:val="ListParagraph"/>
        <w:numPr>
          <w:ilvl w:val="0"/>
          <w:numId w:val="13"/>
        </w:numPr>
        <w:rPr>
          <w:rFonts w:ascii="Times New Roman" w:hAnsi="Times New Roman" w:cs="Times New Roman"/>
        </w:rPr>
      </w:pPr>
      <w:r w:rsidRPr="00FE7A7C">
        <w:rPr>
          <w:rFonts w:ascii="Times New Roman" w:hAnsi="Times New Roman" w:cs="Times New Roman"/>
        </w:rPr>
        <w:t>Provide a Flask Web application for simplicity instead of jupyter notebook</w:t>
      </w:r>
    </w:p>
    <w:p w14:paraId="76F5D3BA" w14:textId="37999C3A" w:rsidR="005D5E0A" w:rsidRPr="00FE7A7C" w:rsidRDefault="00762255" w:rsidP="00FE7A7C">
      <w:pPr>
        <w:pStyle w:val="ListParagraph"/>
        <w:numPr>
          <w:ilvl w:val="0"/>
          <w:numId w:val="13"/>
        </w:numPr>
        <w:rPr>
          <w:rFonts w:ascii="Times New Roman" w:hAnsi="Times New Roman" w:cs="Times New Roman"/>
        </w:rPr>
      </w:pPr>
      <w:proofErr w:type="spellStart"/>
      <w:r w:rsidRPr="00FE7A7C">
        <w:rPr>
          <w:rFonts w:ascii="Times New Roman" w:hAnsi="Times New Roman" w:cs="Times New Roman"/>
        </w:rPr>
        <w:t>Dockerize</w:t>
      </w:r>
      <w:proofErr w:type="spellEnd"/>
      <w:r w:rsidRPr="00FE7A7C">
        <w:rPr>
          <w:rFonts w:ascii="Times New Roman" w:hAnsi="Times New Roman" w:cs="Times New Roman"/>
        </w:rPr>
        <w:t xml:space="preserve"> image size is bit </w:t>
      </w:r>
      <w:proofErr w:type="gramStart"/>
      <w:r w:rsidRPr="00FE7A7C">
        <w:rPr>
          <w:rFonts w:ascii="Times New Roman" w:hAnsi="Times New Roman" w:cs="Times New Roman"/>
        </w:rPr>
        <w:t>larger, but</w:t>
      </w:r>
      <w:proofErr w:type="gramEnd"/>
      <w:r w:rsidRPr="00FE7A7C">
        <w:rPr>
          <w:rFonts w:ascii="Times New Roman" w:hAnsi="Times New Roman" w:cs="Times New Roman"/>
        </w:rPr>
        <w:t xml:space="preserve"> can be reduced if we store the images in a pickle file. That requires another preprocessing.</w:t>
      </w:r>
    </w:p>
    <w:p w14:paraId="4FC87FC4" w14:textId="77777777" w:rsidR="00763737" w:rsidRPr="00876A40" w:rsidRDefault="00763737">
      <w:pPr>
        <w:rPr>
          <w:rFonts w:ascii="Times New Roman" w:hAnsi="Times New Roman" w:cs="Times New Roman"/>
        </w:rPr>
      </w:pPr>
    </w:p>
    <w:p w14:paraId="59DA67BB" w14:textId="77777777" w:rsidR="00763737" w:rsidRPr="00876A40" w:rsidRDefault="00763737">
      <w:pPr>
        <w:rPr>
          <w:rFonts w:ascii="Times New Roman" w:hAnsi="Times New Roman" w:cs="Times New Roman"/>
        </w:rPr>
      </w:pPr>
    </w:p>
    <w:p w14:paraId="2ACA4F7F" w14:textId="1B358566" w:rsidR="00763737" w:rsidRPr="00195B46" w:rsidRDefault="00763737" w:rsidP="00195B46">
      <w:pPr>
        <w:pStyle w:val="ListParagraph"/>
        <w:numPr>
          <w:ilvl w:val="0"/>
          <w:numId w:val="4"/>
        </w:numPr>
        <w:rPr>
          <w:rFonts w:ascii="Times New Roman" w:hAnsi="Times New Roman" w:cs="Times New Roman"/>
          <w:b/>
          <w:bCs/>
        </w:rPr>
      </w:pPr>
      <w:r w:rsidRPr="00195B46">
        <w:rPr>
          <w:rFonts w:ascii="Times New Roman" w:hAnsi="Times New Roman" w:cs="Times New Roman"/>
          <w:b/>
          <w:bCs/>
        </w:rPr>
        <w:t>Executing the program</w:t>
      </w:r>
    </w:p>
    <w:p w14:paraId="2E8C9F81" w14:textId="77777777" w:rsidR="00FA2597" w:rsidRDefault="00407776" w:rsidP="00FA2597">
      <w:pPr>
        <w:pStyle w:val="ListParagraph"/>
        <w:numPr>
          <w:ilvl w:val="1"/>
          <w:numId w:val="4"/>
        </w:numPr>
        <w:rPr>
          <w:rFonts w:ascii="Times New Roman" w:hAnsi="Times New Roman" w:cs="Times New Roman"/>
        </w:rPr>
      </w:pPr>
      <w:r>
        <w:rPr>
          <w:rFonts w:ascii="Times New Roman" w:hAnsi="Times New Roman" w:cs="Times New Roman"/>
        </w:rPr>
        <w:t xml:space="preserve">Pull the docker image from </w:t>
      </w:r>
      <w:proofErr w:type="spellStart"/>
      <w:r>
        <w:rPr>
          <w:rFonts w:ascii="Times New Roman" w:hAnsi="Times New Roman" w:cs="Times New Roman"/>
        </w:rPr>
        <w:t>DockerHub</w:t>
      </w:r>
      <w:proofErr w:type="spellEnd"/>
      <w:r w:rsidR="009C2F88">
        <w:rPr>
          <w:rFonts w:ascii="Times New Roman" w:hAnsi="Times New Roman" w:cs="Times New Roman"/>
        </w:rPr>
        <w:t xml:space="preserve"> and run the image.</w:t>
      </w:r>
    </w:p>
    <w:p w14:paraId="2C28CB31" w14:textId="121E1743" w:rsidR="00FA2597" w:rsidRDefault="00FA2597" w:rsidP="00FA2597">
      <w:pPr>
        <w:pStyle w:val="ListParagraph"/>
        <w:numPr>
          <w:ilvl w:val="0"/>
          <w:numId w:val="14"/>
        </w:numPr>
        <w:rPr>
          <w:rFonts w:ascii="Times New Roman" w:hAnsi="Times New Roman" w:cs="Times New Roman"/>
        </w:rPr>
      </w:pPr>
      <w:r>
        <w:rPr>
          <w:rFonts w:ascii="Times New Roman" w:hAnsi="Times New Roman" w:cs="Times New Roman"/>
        </w:rPr>
        <w:t>Commands</w:t>
      </w:r>
    </w:p>
    <w:p w14:paraId="1E2B1853" w14:textId="551782EA" w:rsidR="009C2F88" w:rsidRDefault="00407776" w:rsidP="00FA2597">
      <w:pPr>
        <w:pStyle w:val="ListParagraph"/>
        <w:numPr>
          <w:ilvl w:val="3"/>
          <w:numId w:val="4"/>
        </w:numPr>
        <w:rPr>
          <w:rFonts w:ascii="Times New Roman" w:hAnsi="Times New Roman" w:cs="Times New Roman"/>
        </w:rPr>
      </w:pPr>
      <w:r w:rsidRPr="00FA2597">
        <w:rPr>
          <w:rFonts w:ascii="Times New Roman" w:hAnsi="Times New Roman" w:cs="Times New Roman"/>
        </w:rPr>
        <w:t xml:space="preserve">docker pull </w:t>
      </w:r>
      <w:proofErr w:type="spellStart"/>
      <w:r w:rsidRPr="00FA2597">
        <w:rPr>
          <w:rFonts w:ascii="Times New Roman" w:hAnsi="Times New Roman" w:cs="Times New Roman"/>
        </w:rPr>
        <w:t>abhisavaliya</w:t>
      </w:r>
      <w:proofErr w:type="spellEnd"/>
      <w:r w:rsidRPr="00FA2597">
        <w:rPr>
          <w:rFonts w:ascii="Times New Roman" w:hAnsi="Times New Roman" w:cs="Times New Roman"/>
        </w:rPr>
        <w:t>/fashion_similarity</w:t>
      </w:r>
      <w:r w:rsidR="00FA2597">
        <w:rPr>
          <w:rFonts w:ascii="Times New Roman" w:hAnsi="Times New Roman" w:cs="Times New Roman"/>
        </w:rPr>
        <w:t>:1.0</w:t>
      </w:r>
    </w:p>
    <w:p w14:paraId="31322A20" w14:textId="4424D99A" w:rsidR="00FA2597" w:rsidRDefault="00803868" w:rsidP="00FA2597">
      <w:pPr>
        <w:pStyle w:val="ListParagraph"/>
        <w:numPr>
          <w:ilvl w:val="3"/>
          <w:numId w:val="4"/>
        </w:numPr>
        <w:rPr>
          <w:rFonts w:ascii="Times New Roman" w:hAnsi="Times New Roman" w:cs="Times New Roman"/>
        </w:rPr>
      </w:pPr>
      <w:r w:rsidRPr="00803868">
        <w:rPr>
          <w:rFonts w:ascii="Times New Roman" w:hAnsi="Times New Roman" w:cs="Times New Roman"/>
        </w:rPr>
        <w:t xml:space="preserve">docker </w:t>
      </w:r>
      <w:proofErr w:type="gramStart"/>
      <w:r w:rsidRPr="00803868">
        <w:rPr>
          <w:rFonts w:ascii="Times New Roman" w:hAnsi="Times New Roman" w:cs="Times New Roman"/>
        </w:rPr>
        <w:t>run -p</w:t>
      </w:r>
      <w:proofErr w:type="gramEnd"/>
      <w:r w:rsidRPr="00803868">
        <w:rPr>
          <w:rFonts w:ascii="Times New Roman" w:hAnsi="Times New Roman" w:cs="Times New Roman"/>
        </w:rPr>
        <w:t xml:space="preserve"> 8888:8888 </w:t>
      </w:r>
      <w:proofErr w:type="spellStart"/>
      <w:r w:rsidRPr="00803868">
        <w:rPr>
          <w:rFonts w:ascii="Times New Roman" w:hAnsi="Times New Roman" w:cs="Times New Roman"/>
        </w:rPr>
        <w:t>abhisavaliya</w:t>
      </w:r>
      <w:proofErr w:type="spellEnd"/>
      <w:r w:rsidRPr="00803868">
        <w:rPr>
          <w:rFonts w:ascii="Times New Roman" w:hAnsi="Times New Roman" w:cs="Times New Roman"/>
        </w:rPr>
        <w:t>/fashion_similarity:1.0</w:t>
      </w:r>
    </w:p>
    <w:p w14:paraId="5C03CADF" w14:textId="77777777" w:rsidR="00BD5538" w:rsidRDefault="00BD5538" w:rsidP="00BD5538">
      <w:pPr>
        <w:pStyle w:val="ListParagraph"/>
        <w:ind w:left="2520"/>
        <w:rPr>
          <w:rFonts w:ascii="Times New Roman" w:hAnsi="Times New Roman" w:cs="Times New Roman"/>
        </w:rPr>
      </w:pPr>
    </w:p>
    <w:p w14:paraId="4607E55A" w14:textId="7BC1693C" w:rsidR="00BD5538" w:rsidRPr="000602C3" w:rsidRDefault="00BD5538" w:rsidP="00BD5538">
      <w:pPr>
        <w:pStyle w:val="ListParagraph"/>
        <w:numPr>
          <w:ilvl w:val="1"/>
          <w:numId w:val="4"/>
        </w:numPr>
        <w:rPr>
          <w:rFonts w:ascii="Times New Roman" w:hAnsi="Times New Roman" w:cs="Times New Roman"/>
        </w:rPr>
      </w:pPr>
      <w:r>
        <w:rPr>
          <w:rFonts w:ascii="Times New Roman" w:hAnsi="Times New Roman" w:cs="Times New Roman"/>
        </w:rPr>
        <w:t xml:space="preserve">GitHub Link: </w:t>
      </w:r>
      <w:hyperlink r:id="rId15" w:history="1">
        <w:r>
          <w:rPr>
            <w:rStyle w:val="Hyperlink"/>
          </w:rPr>
          <w:t>https://github.com/abhisavaliya/fashion_FR</w:t>
        </w:r>
      </w:hyperlink>
    </w:p>
    <w:p w14:paraId="45EF204D" w14:textId="39C07802" w:rsidR="000602C3" w:rsidRPr="00BD5538" w:rsidRDefault="000602C3" w:rsidP="000602C3">
      <w:pPr>
        <w:pStyle w:val="ListParagraph"/>
        <w:numPr>
          <w:ilvl w:val="2"/>
          <w:numId w:val="4"/>
        </w:numPr>
        <w:rPr>
          <w:rFonts w:ascii="Times New Roman" w:hAnsi="Times New Roman" w:cs="Times New Roman"/>
        </w:rPr>
      </w:pPr>
      <w:r>
        <w:t>Due to free account, I cannot upload all the files size larger than 100MB.</w:t>
      </w:r>
    </w:p>
    <w:p w14:paraId="32CF6AF0" w14:textId="1923496F" w:rsidR="00BD5538" w:rsidRPr="00D2155F" w:rsidRDefault="00BD5538" w:rsidP="00D2155F">
      <w:pPr>
        <w:pStyle w:val="ListParagraph"/>
        <w:numPr>
          <w:ilvl w:val="1"/>
          <w:numId w:val="4"/>
        </w:numPr>
        <w:rPr>
          <w:rFonts w:ascii="Times New Roman" w:hAnsi="Times New Roman" w:cs="Times New Roman"/>
        </w:rPr>
      </w:pPr>
      <w:r>
        <w:t>I have adde</w:t>
      </w:r>
      <w:bookmarkStart w:id="0" w:name="_GoBack"/>
      <w:bookmarkEnd w:id="0"/>
      <w:r>
        <w:t>d the comments in all the files.</w:t>
      </w:r>
    </w:p>
    <w:sectPr w:rsidR="00BD5538" w:rsidRPr="00D2155F">
      <w:pgSz w:w="12240" w:h="15840"/>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97973"/>
    <w:multiLevelType w:val="hybridMultilevel"/>
    <w:tmpl w:val="06B6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203EA"/>
    <w:multiLevelType w:val="hybridMultilevel"/>
    <w:tmpl w:val="8FECFB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D47184"/>
    <w:multiLevelType w:val="hybridMultilevel"/>
    <w:tmpl w:val="6E449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943F9"/>
    <w:multiLevelType w:val="hybridMultilevel"/>
    <w:tmpl w:val="B350B4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071500"/>
    <w:multiLevelType w:val="hybridMultilevel"/>
    <w:tmpl w:val="BA8E6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DD400A"/>
    <w:multiLevelType w:val="hybridMultilevel"/>
    <w:tmpl w:val="0B2A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41534"/>
    <w:multiLevelType w:val="hybridMultilevel"/>
    <w:tmpl w:val="1B529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2A1711"/>
    <w:multiLevelType w:val="hybridMultilevel"/>
    <w:tmpl w:val="2946A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E0380"/>
    <w:multiLevelType w:val="hybridMultilevel"/>
    <w:tmpl w:val="D5081D3C"/>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CF6CDEC2">
      <w:start w:val="1"/>
      <w:numFmt w:val="decimal"/>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E7769B"/>
    <w:multiLevelType w:val="hybridMultilevel"/>
    <w:tmpl w:val="D1E4D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14E8D"/>
    <w:multiLevelType w:val="hybridMultilevel"/>
    <w:tmpl w:val="28604F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3F4CB2"/>
    <w:multiLevelType w:val="hybridMultilevel"/>
    <w:tmpl w:val="33A4A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CE4A9C"/>
    <w:multiLevelType w:val="hybridMultilevel"/>
    <w:tmpl w:val="FD9620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BE97A12"/>
    <w:multiLevelType w:val="hybridMultilevel"/>
    <w:tmpl w:val="8FB6D8AC"/>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num w:numId="1">
    <w:abstractNumId w:val="2"/>
  </w:num>
  <w:num w:numId="2">
    <w:abstractNumId w:val="0"/>
  </w:num>
  <w:num w:numId="3">
    <w:abstractNumId w:val="10"/>
  </w:num>
  <w:num w:numId="4">
    <w:abstractNumId w:val="8"/>
  </w:num>
  <w:num w:numId="5">
    <w:abstractNumId w:val="9"/>
  </w:num>
  <w:num w:numId="6">
    <w:abstractNumId w:val="12"/>
  </w:num>
  <w:num w:numId="7">
    <w:abstractNumId w:val="1"/>
  </w:num>
  <w:num w:numId="8">
    <w:abstractNumId w:val="4"/>
  </w:num>
  <w:num w:numId="9">
    <w:abstractNumId w:val="7"/>
  </w:num>
  <w:num w:numId="10">
    <w:abstractNumId w:val="5"/>
  </w:num>
  <w:num w:numId="11">
    <w:abstractNumId w:val="11"/>
  </w:num>
  <w:num w:numId="12">
    <w:abstractNumId w:val="6"/>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zIyNzMzMDE2NzZR0lEKTi0uzszPAykwrAUAPAaJ8iwAAAA="/>
  </w:docVars>
  <w:rsids>
    <w:rsidRoot w:val="005D5E0A"/>
    <w:rsid w:val="000602C3"/>
    <w:rsid w:val="00134BEF"/>
    <w:rsid w:val="00186D3B"/>
    <w:rsid w:val="00195B46"/>
    <w:rsid w:val="001B740D"/>
    <w:rsid w:val="002A748D"/>
    <w:rsid w:val="002B34C2"/>
    <w:rsid w:val="00362412"/>
    <w:rsid w:val="003B1D99"/>
    <w:rsid w:val="003B4423"/>
    <w:rsid w:val="00407776"/>
    <w:rsid w:val="004577C4"/>
    <w:rsid w:val="00493147"/>
    <w:rsid w:val="005D5E0A"/>
    <w:rsid w:val="00662797"/>
    <w:rsid w:val="006B7894"/>
    <w:rsid w:val="006F6E8D"/>
    <w:rsid w:val="007153D1"/>
    <w:rsid w:val="00756EBF"/>
    <w:rsid w:val="00762255"/>
    <w:rsid w:val="00763737"/>
    <w:rsid w:val="007E279C"/>
    <w:rsid w:val="00803868"/>
    <w:rsid w:val="00872603"/>
    <w:rsid w:val="00876A40"/>
    <w:rsid w:val="009C0541"/>
    <w:rsid w:val="009C2F88"/>
    <w:rsid w:val="00A91BC4"/>
    <w:rsid w:val="00AB0D47"/>
    <w:rsid w:val="00AE66C0"/>
    <w:rsid w:val="00B3330F"/>
    <w:rsid w:val="00B35D1F"/>
    <w:rsid w:val="00B86BFF"/>
    <w:rsid w:val="00BD5538"/>
    <w:rsid w:val="00CA47AE"/>
    <w:rsid w:val="00CB244B"/>
    <w:rsid w:val="00D2155F"/>
    <w:rsid w:val="00D21C1D"/>
    <w:rsid w:val="00D4387B"/>
    <w:rsid w:val="00D7627F"/>
    <w:rsid w:val="00DA4CCA"/>
    <w:rsid w:val="00DF7F3C"/>
    <w:rsid w:val="00E22252"/>
    <w:rsid w:val="00E746C0"/>
    <w:rsid w:val="00EB2FDB"/>
    <w:rsid w:val="00ED5ED8"/>
    <w:rsid w:val="00F56B21"/>
    <w:rsid w:val="00F65C6D"/>
    <w:rsid w:val="00FA2597"/>
    <w:rsid w:val="00FB7F57"/>
    <w:rsid w:val="00FC1DE6"/>
    <w:rsid w:val="00FC41DA"/>
    <w:rsid w:val="00FC54EF"/>
    <w:rsid w:val="00FD4432"/>
    <w:rsid w:val="00FD5289"/>
    <w:rsid w:val="00FD6BD2"/>
    <w:rsid w:val="00FE7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0D90"/>
  <w15:docId w15:val="{6D8B94A7-DA26-42B9-8900-0A10523F6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erif CJK SC" w:hAnsi="Liberation Serif" w:cs="Lohit Devanagari"/>
        <w:kern w:val="2"/>
        <w:sz w:val="24"/>
        <w:szCs w:val="24"/>
        <w:lang w:val="en-CA"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FD4432"/>
    <w:pPr>
      <w:ind w:left="720"/>
      <w:contextualSpacing/>
    </w:pPr>
    <w:rPr>
      <w:rFonts w:cs="Mangal"/>
      <w:szCs w:val="21"/>
    </w:rPr>
  </w:style>
  <w:style w:type="character" w:styleId="Hyperlink">
    <w:name w:val="Hyperlink"/>
    <w:basedOn w:val="DefaultParagraphFont"/>
    <w:uiPriority w:val="99"/>
    <w:unhideWhenUsed/>
    <w:rsid w:val="007E279C"/>
    <w:rPr>
      <w:color w:val="0563C1" w:themeColor="hyperlink"/>
      <w:u w:val="single"/>
    </w:rPr>
  </w:style>
  <w:style w:type="character" w:styleId="UnresolvedMention">
    <w:name w:val="Unresolved Mention"/>
    <w:basedOn w:val="DefaultParagraphFont"/>
    <w:uiPriority w:val="99"/>
    <w:semiHidden/>
    <w:unhideWhenUsed/>
    <w:rsid w:val="007E27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hyperlink" Target="https://www.academia.edu/40666516/Advanced_Cosine_Measures_for_Collaborative_Filtering?auto=download" TargetMode="Externa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hyperlink" Target="http://resources.spark-in.me/siamese.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hyperlink" Target="https://www.researchgate.net/publication/338603223_Automatic_Hierarchical_Classification_of_Kelps_Using_Deep_Residual_Features" TargetMode="External"/><Relationship Id="rId5" Type="http://schemas.openxmlformats.org/officeDocument/2006/relationships/diagramData" Target="diagrams/data1.xml"/><Relationship Id="rId15" Type="http://schemas.openxmlformats.org/officeDocument/2006/relationships/hyperlink" Target="https://github.com/abhisavaliya/fashion_FR" TargetMode="External"/><Relationship Id="rId10" Type="http://schemas.openxmlformats.org/officeDocument/2006/relationships/hyperlink" Target="https://www.tensorflow.org/tutorials/images/transfer_learning" TargetMode="Externa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hyperlink" Target="https://medium.com/datadriveninvestor/deep-learning-generative-adversarial-network-gan-34abb43c0644"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8F4C610-0FD3-4F9E-A45B-35E118CAE884}" type="doc">
      <dgm:prSet loTypeId="urn:microsoft.com/office/officeart/2005/8/layout/process1" loCatId="process" qsTypeId="urn:microsoft.com/office/officeart/2005/8/quickstyle/simple1" qsCatId="simple" csTypeId="urn:microsoft.com/office/officeart/2005/8/colors/accent1_2" csCatId="accent1" phldr="1"/>
      <dgm:spPr/>
    </dgm:pt>
    <dgm:pt modelId="{C1394F3C-2659-4375-91C9-96C932D65978}">
      <dgm:prSet phldrT="[Text]"/>
      <dgm:spPr/>
      <dgm:t>
        <a:bodyPr/>
        <a:lstStyle/>
        <a:p>
          <a:r>
            <a:rPr lang="en-US"/>
            <a:t>Load Dataset</a:t>
          </a:r>
        </a:p>
      </dgm:t>
    </dgm:pt>
    <dgm:pt modelId="{AFB71151-87AA-4A73-A213-3A1F5F9BDE9C}" type="parTrans" cxnId="{E304213B-EB88-4421-B94A-1C2797329B11}">
      <dgm:prSet/>
      <dgm:spPr/>
      <dgm:t>
        <a:bodyPr/>
        <a:lstStyle/>
        <a:p>
          <a:endParaRPr lang="en-US"/>
        </a:p>
      </dgm:t>
    </dgm:pt>
    <dgm:pt modelId="{7459FBFE-9BF7-4AF0-B66A-271C12B6E60B}" type="sibTrans" cxnId="{E304213B-EB88-4421-B94A-1C2797329B11}">
      <dgm:prSet/>
      <dgm:spPr/>
      <dgm:t>
        <a:bodyPr/>
        <a:lstStyle/>
        <a:p>
          <a:endParaRPr lang="en-US"/>
        </a:p>
      </dgm:t>
    </dgm:pt>
    <dgm:pt modelId="{D60E38D9-9BE9-42CA-BFB9-9377C5C91004}">
      <dgm:prSet phldrT="[Text]"/>
      <dgm:spPr/>
      <dgm:t>
        <a:bodyPr/>
        <a:lstStyle/>
        <a:p>
          <a:r>
            <a:rPr lang="en-US"/>
            <a:t>Preprocessing of Data</a:t>
          </a:r>
        </a:p>
      </dgm:t>
    </dgm:pt>
    <dgm:pt modelId="{911C5191-9AE4-4005-9802-2477D50752EE}" type="parTrans" cxnId="{51C679D6-1B55-4B32-BC53-956FA83B71EC}">
      <dgm:prSet/>
      <dgm:spPr/>
      <dgm:t>
        <a:bodyPr/>
        <a:lstStyle/>
        <a:p>
          <a:endParaRPr lang="en-US"/>
        </a:p>
      </dgm:t>
    </dgm:pt>
    <dgm:pt modelId="{EC0B9754-67EA-4519-9BBC-F7CC56C48FF1}" type="sibTrans" cxnId="{51C679D6-1B55-4B32-BC53-956FA83B71EC}">
      <dgm:prSet/>
      <dgm:spPr/>
      <dgm:t>
        <a:bodyPr/>
        <a:lstStyle/>
        <a:p>
          <a:endParaRPr lang="en-US"/>
        </a:p>
      </dgm:t>
    </dgm:pt>
    <dgm:pt modelId="{939EF858-590D-4FC7-BA82-09B9F4593142}">
      <dgm:prSet phldrT="[Text]"/>
      <dgm:spPr/>
      <dgm:t>
        <a:bodyPr/>
        <a:lstStyle/>
        <a:p>
          <a:r>
            <a:rPr lang="en-US"/>
            <a:t>Create Base Model</a:t>
          </a:r>
        </a:p>
      </dgm:t>
    </dgm:pt>
    <dgm:pt modelId="{E04059A8-DEC7-439E-8E7F-00196EEE5BF1}" type="parTrans" cxnId="{34F32A07-7508-42B6-9A36-7F81EEF6D62A}">
      <dgm:prSet/>
      <dgm:spPr/>
      <dgm:t>
        <a:bodyPr/>
        <a:lstStyle/>
        <a:p>
          <a:endParaRPr lang="en-US"/>
        </a:p>
      </dgm:t>
    </dgm:pt>
    <dgm:pt modelId="{2151CA33-798B-4E67-9697-9F8DDE9D49EE}" type="sibTrans" cxnId="{34F32A07-7508-42B6-9A36-7F81EEF6D62A}">
      <dgm:prSet/>
      <dgm:spPr/>
      <dgm:t>
        <a:bodyPr/>
        <a:lstStyle/>
        <a:p>
          <a:endParaRPr lang="en-US"/>
        </a:p>
      </dgm:t>
    </dgm:pt>
    <dgm:pt modelId="{BEDF6F5B-A25F-4F7A-BA65-255E4BE4790D}">
      <dgm:prSet phldrT="[Text]"/>
      <dgm:spPr/>
      <dgm:t>
        <a:bodyPr/>
        <a:lstStyle/>
        <a:p>
          <a:r>
            <a:rPr lang="en-US"/>
            <a:t>Generate Embeddings of Entire </a:t>
          </a:r>
        </a:p>
      </dgm:t>
    </dgm:pt>
    <dgm:pt modelId="{682A9898-4A04-4EB7-9462-B3BC32878418}" type="parTrans" cxnId="{4A009222-D4BB-4310-BA02-8461A511D0A2}">
      <dgm:prSet/>
      <dgm:spPr/>
      <dgm:t>
        <a:bodyPr/>
        <a:lstStyle/>
        <a:p>
          <a:endParaRPr lang="en-US"/>
        </a:p>
      </dgm:t>
    </dgm:pt>
    <dgm:pt modelId="{13063053-EF5B-49C9-917F-93FA8972D719}" type="sibTrans" cxnId="{4A009222-D4BB-4310-BA02-8461A511D0A2}">
      <dgm:prSet/>
      <dgm:spPr/>
      <dgm:t>
        <a:bodyPr/>
        <a:lstStyle/>
        <a:p>
          <a:endParaRPr lang="en-US"/>
        </a:p>
      </dgm:t>
    </dgm:pt>
    <dgm:pt modelId="{150E13CB-E653-4F78-9B91-0D8D80DCC413}">
      <dgm:prSet phldrT="[Text]"/>
      <dgm:spPr/>
      <dgm:t>
        <a:bodyPr/>
        <a:lstStyle/>
        <a:p>
          <a:r>
            <a:rPr lang="en-US"/>
            <a:t>Upload Image</a:t>
          </a:r>
        </a:p>
      </dgm:t>
    </dgm:pt>
    <dgm:pt modelId="{12ABEC92-CEC7-45AF-B021-0649EF1ACAE2}" type="parTrans" cxnId="{3F290E95-569E-460F-A41A-D6F8CFD0659C}">
      <dgm:prSet/>
      <dgm:spPr/>
      <dgm:t>
        <a:bodyPr/>
        <a:lstStyle/>
        <a:p>
          <a:endParaRPr lang="en-US"/>
        </a:p>
      </dgm:t>
    </dgm:pt>
    <dgm:pt modelId="{A894030F-C40E-4146-B734-8F2BF722CFC9}" type="sibTrans" cxnId="{3F290E95-569E-460F-A41A-D6F8CFD0659C}">
      <dgm:prSet/>
      <dgm:spPr/>
      <dgm:t>
        <a:bodyPr/>
        <a:lstStyle/>
        <a:p>
          <a:endParaRPr lang="en-US"/>
        </a:p>
      </dgm:t>
    </dgm:pt>
    <dgm:pt modelId="{0CF93475-AF2B-4E81-9FD5-C6176E7FADDA}">
      <dgm:prSet phldrT="[Text]"/>
      <dgm:spPr/>
      <dgm:t>
        <a:bodyPr/>
        <a:lstStyle/>
        <a:p>
          <a:r>
            <a:rPr lang="en-US"/>
            <a:t>Get Recommendations</a:t>
          </a:r>
        </a:p>
      </dgm:t>
    </dgm:pt>
    <dgm:pt modelId="{E1B70E29-A3E4-4D9C-9018-25A96083CAE7}" type="parTrans" cxnId="{3733D601-10C5-4C16-A511-E6D869C44201}">
      <dgm:prSet/>
      <dgm:spPr/>
      <dgm:t>
        <a:bodyPr/>
        <a:lstStyle/>
        <a:p>
          <a:endParaRPr lang="en-US"/>
        </a:p>
      </dgm:t>
    </dgm:pt>
    <dgm:pt modelId="{7F3F4037-D0F0-452D-9B12-565105223DA5}" type="sibTrans" cxnId="{3733D601-10C5-4C16-A511-E6D869C44201}">
      <dgm:prSet/>
      <dgm:spPr/>
      <dgm:t>
        <a:bodyPr/>
        <a:lstStyle/>
        <a:p>
          <a:endParaRPr lang="en-US"/>
        </a:p>
      </dgm:t>
    </dgm:pt>
    <dgm:pt modelId="{3739BF8C-19C7-4409-B03E-5D25E3934B24}">
      <dgm:prSet phldrT="[Text]"/>
      <dgm:spPr/>
      <dgm:t>
        <a:bodyPr/>
        <a:lstStyle/>
        <a:p>
          <a:r>
            <a:rPr lang="en-US"/>
            <a:t>Calculate Cosine Distances</a:t>
          </a:r>
        </a:p>
      </dgm:t>
    </dgm:pt>
    <dgm:pt modelId="{D1306FFB-934B-4A3A-B4E7-993B5A2E3207}" type="parTrans" cxnId="{DFD311DE-F68F-43F2-BDEB-FE4053EC608E}">
      <dgm:prSet/>
      <dgm:spPr/>
      <dgm:t>
        <a:bodyPr/>
        <a:lstStyle/>
        <a:p>
          <a:endParaRPr lang="en-US"/>
        </a:p>
      </dgm:t>
    </dgm:pt>
    <dgm:pt modelId="{8871E232-A001-4588-B4D9-420C912B6D1E}" type="sibTrans" cxnId="{DFD311DE-F68F-43F2-BDEB-FE4053EC608E}">
      <dgm:prSet/>
      <dgm:spPr/>
      <dgm:t>
        <a:bodyPr/>
        <a:lstStyle/>
        <a:p>
          <a:endParaRPr lang="en-US"/>
        </a:p>
      </dgm:t>
    </dgm:pt>
    <dgm:pt modelId="{9A2D02E9-74C9-4F73-B284-811E6AF11F95}" type="pres">
      <dgm:prSet presAssocID="{E8F4C610-0FD3-4F9E-A45B-35E118CAE884}" presName="Name0" presStyleCnt="0">
        <dgm:presLayoutVars>
          <dgm:dir/>
          <dgm:resizeHandles val="exact"/>
        </dgm:presLayoutVars>
      </dgm:prSet>
      <dgm:spPr/>
    </dgm:pt>
    <dgm:pt modelId="{5E4FB60E-A9CA-43A6-88DD-8C71B0AEB855}" type="pres">
      <dgm:prSet presAssocID="{C1394F3C-2659-4375-91C9-96C932D65978}" presName="node" presStyleLbl="node1" presStyleIdx="0" presStyleCnt="7">
        <dgm:presLayoutVars>
          <dgm:bulletEnabled val="1"/>
        </dgm:presLayoutVars>
      </dgm:prSet>
      <dgm:spPr/>
    </dgm:pt>
    <dgm:pt modelId="{D861DBDA-A38C-4C07-B6DA-EA9699DB3DB8}" type="pres">
      <dgm:prSet presAssocID="{7459FBFE-9BF7-4AF0-B66A-271C12B6E60B}" presName="sibTrans" presStyleLbl="sibTrans2D1" presStyleIdx="0" presStyleCnt="6"/>
      <dgm:spPr/>
    </dgm:pt>
    <dgm:pt modelId="{DD7EDFDD-C224-44A5-95DF-E49555E88AC5}" type="pres">
      <dgm:prSet presAssocID="{7459FBFE-9BF7-4AF0-B66A-271C12B6E60B}" presName="connectorText" presStyleLbl="sibTrans2D1" presStyleIdx="0" presStyleCnt="6"/>
      <dgm:spPr/>
    </dgm:pt>
    <dgm:pt modelId="{3FC06D6C-357C-4B4B-ACB8-7BA50170AC39}" type="pres">
      <dgm:prSet presAssocID="{D60E38D9-9BE9-42CA-BFB9-9377C5C91004}" presName="node" presStyleLbl="node1" presStyleIdx="1" presStyleCnt="7">
        <dgm:presLayoutVars>
          <dgm:bulletEnabled val="1"/>
        </dgm:presLayoutVars>
      </dgm:prSet>
      <dgm:spPr/>
    </dgm:pt>
    <dgm:pt modelId="{B2457F30-F021-4FD1-933C-75BA62D54A75}" type="pres">
      <dgm:prSet presAssocID="{EC0B9754-67EA-4519-9BBC-F7CC56C48FF1}" presName="sibTrans" presStyleLbl="sibTrans2D1" presStyleIdx="1" presStyleCnt="6"/>
      <dgm:spPr/>
    </dgm:pt>
    <dgm:pt modelId="{93EE3E99-FF71-48EA-BA4F-883A118CEA5F}" type="pres">
      <dgm:prSet presAssocID="{EC0B9754-67EA-4519-9BBC-F7CC56C48FF1}" presName="connectorText" presStyleLbl="sibTrans2D1" presStyleIdx="1" presStyleCnt="6"/>
      <dgm:spPr/>
    </dgm:pt>
    <dgm:pt modelId="{FF195EA8-3CAF-4375-B430-2C9792B7E2CA}" type="pres">
      <dgm:prSet presAssocID="{939EF858-590D-4FC7-BA82-09B9F4593142}" presName="node" presStyleLbl="node1" presStyleIdx="2" presStyleCnt="7">
        <dgm:presLayoutVars>
          <dgm:bulletEnabled val="1"/>
        </dgm:presLayoutVars>
      </dgm:prSet>
      <dgm:spPr/>
    </dgm:pt>
    <dgm:pt modelId="{3840FA83-26F2-406C-B4A0-D561701C2BFA}" type="pres">
      <dgm:prSet presAssocID="{2151CA33-798B-4E67-9697-9F8DDE9D49EE}" presName="sibTrans" presStyleLbl="sibTrans2D1" presStyleIdx="2" presStyleCnt="6"/>
      <dgm:spPr>
        <a:prstGeom prst="leftRightArrow">
          <a:avLst/>
        </a:prstGeom>
      </dgm:spPr>
    </dgm:pt>
    <dgm:pt modelId="{7BBE2C34-E437-44D8-9E6E-1EB8389AC2B7}" type="pres">
      <dgm:prSet presAssocID="{2151CA33-798B-4E67-9697-9F8DDE9D49EE}" presName="connectorText" presStyleLbl="sibTrans2D1" presStyleIdx="2" presStyleCnt="6"/>
      <dgm:spPr/>
    </dgm:pt>
    <dgm:pt modelId="{38F2E06D-7BC8-4133-A854-F0F39B39870C}" type="pres">
      <dgm:prSet presAssocID="{BEDF6F5B-A25F-4F7A-BA65-255E4BE4790D}" presName="node" presStyleLbl="node1" presStyleIdx="3" presStyleCnt="7">
        <dgm:presLayoutVars>
          <dgm:bulletEnabled val="1"/>
        </dgm:presLayoutVars>
      </dgm:prSet>
      <dgm:spPr/>
    </dgm:pt>
    <dgm:pt modelId="{20D9DDE9-DF42-4165-808E-A462CA86AF6F}" type="pres">
      <dgm:prSet presAssocID="{13063053-EF5B-49C9-917F-93FA8972D719}" presName="sibTrans" presStyleLbl="sibTrans2D1" presStyleIdx="3" presStyleCnt="6"/>
      <dgm:spPr/>
    </dgm:pt>
    <dgm:pt modelId="{640F60A2-7E68-4EC8-8139-EE996C7C0266}" type="pres">
      <dgm:prSet presAssocID="{13063053-EF5B-49C9-917F-93FA8972D719}" presName="connectorText" presStyleLbl="sibTrans2D1" presStyleIdx="3" presStyleCnt="6"/>
      <dgm:spPr/>
    </dgm:pt>
    <dgm:pt modelId="{26F44A78-4ABF-4E1A-BCD5-99C033AC398E}" type="pres">
      <dgm:prSet presAssocID="{3739BF8C-19C7-4409-B03E-5D25E3934B24}" presName="node" presStyleLbl="node1" presStyleIdx="4" presStyleCnt="7">
        <dgm:presLayoutVars>
          <dgm:bulletEnabled val="1"/>
        </dgm:presLayoutVars>
      </dgm:prSet>
      <dgm:spPr/>
    </dgm:pt>
    <dgm:pt modelId="{A0E9BFE7-30FF-4676-8B6D-5B67F7351A50}" type="pres">
      <dgm:prSet presAssocID="{8871E232-A001-4588-B4D9-420C912B6D1E}" presName="sibTrans" presStyleLbl="sibTrans2D1" presStyleIdx="4" presStyleCnt="6"/>
      <dgm:spPr/>
    </dgm:pt>
    <dgm:pt modelId="{A9632FD6-D1FC-450E-ADCA-539654DEF18C}" type="pres">
      <dgm:prSet presAssocID="{8871E232-A001-4588-B4D9-420C912B6D1E}" presName="connectorText" presStyleLbl="sibTrans2D1" presStyleIdx="4" presStyleCnt="6"/>
      <dgm:spPr/>
    </dgm:pt>
    <dgm:pt modelId="{414E5AD6-31BE-444A-883B-676AF7A2848A}" type="pres">
      <dgm:prSet presAssocID="{150E13CB-E653-4F78-9B91-0D8D80DCC413}" presName="node" presStyleLbl="node1" presStyleIdx="5" presStyleCnt="7">
        <dgm:presLayoutVars>
          <dgm:bulletEnabled val="1"/>
        </dgm:presLayoutVars>
      </dgm:prSet>
      <dgm:spPr/>
    </dgm:pt>
    <dgm:pt modelId="{94AE5CE1-593D-4A6E-A0AE-171F993D4D8A}" type="pres">
      <dgm:prSet presAssocID="{A894030F-C40E-4146-B734-8F2BF722CFC9}" presName="sibTrans" presStyleLbl="sibTrans2D1" presStyleIdx="5" presStyleCnt="6"/>
      <dgm:spPr/>
    </dgm:pt>
    <dgm:pt modelId="{17A661CD-D383-4F15-A3D0-7016406B9ABB}" type="pres">
      <dgm:prSet presAssocID="{A894030F-C40E-4146-B734-8F2BF722CFC9}" presName="connectorText" presStyleLbl="sibTrans2D1" presStyleIdx="5" presStyleCnt="6"/>
      <dgm:spPr/>
    </dgm:pt>
    <dgm:pt modelId="{7718EC47-4928-4495-8A8C-E8C95AACD980}" type="pres">
      <dgm:prSet presAssocID="{0CF93475-AF2B-4E81-9FD5-C6176E7FADDA}" presName="node" presStyleLbl="node1" presStyleIdx="6" presStyleCnt="7">
        <dgm:presLayoutVars>
          <dgm:bulletEnabled val="1"/>
        </dgm:presLayoutVars>
      </dgm:prSet>
      <dgm:spPr/>
    </dgm:pt>
  </dgm:ptLst>
  <dgm:cxnLst>
    <dgm:cxn modelId="{3733D601-10C5-4C16-A511-E6D869C44201}" srcId="{E8F4C610-0FD3-4F9E-A45B-35E118CAE884}" destId="{0CF93475-AF2B-4E81-9FD5-C6176E7FADDA}" srcOrd="6" destOrd="0" parTransId="{E1B70E29-A3E4-4D9C-9018-25A96083CAE7}" sibTransId="{7F3F4037-D0F0-452D-9B12-565105223DA5}"/>
    <dgm:cxn modelId="{34F32A07-7508-42B6-9A36-7F81EEF6D62A}" srcId="{E8F4C610-0FD3-4F9E-A45B-35E118CAE884}" destId="{939EF858-590D-4FC7-BA82-09B9F4593142}" srcOrd="2" destOrd="0" parTransId="{E04059A8-DEC7-439E-8E7F-00196EEE5BF1}" sibTransId="{2151CA33-798B-4E67-9697-9F8DDE9D49EE}"/>
    <dgm:cxn modelId="{DD109207-5757-4319-B9AA-BEDAA873D1CA}" type="presOf" srcId="{A894030F-C40E-4146-B734-8F2BF722CFC9}" destId="{94AE5CE1-593D-4A6E-A0AE-171F993D4D8A}" srcOrd="0" destOrd="0" presId="urn:microsoft.com/office/officeart/2005/8/layout/process1"/>
    <dgm:cxn modelId="{B0BDC117-E5F4-4173-9260-756159E1408D}" type="presOf" srcId="{7459FBFE-9BF7-4AF0-B66A-271C12B6E60B}" destId="{DD7EDFDD-C224-44A5-95DF-E49555E88AC5}" srcOrd="1" destOrd="0" presId="urn:microsoft.com/office/officeart/2005/8/layout/process1"/>
    <dgm:cxn modelId="{D9781218-74BC-4CF3-9671-6861E387CEAB}" type="presOf" srcId="{7459FBFE-9BF7-4AF0-B66A-271C12B6E60B}" destId="{D861DBDA-A38C-4C07-B6DA-EA9699DB3DB8}" srcOrd="0" destOrd="0" presId="urn:microsoft.com/office/officeart/2005/8/layout/process1"/>
    <dgm:cxn modelId="{4A009222-D4BB-4310-BA02-8461A511D0A2}" srcId="{E8F4C610-0FD3-4F9E-A45B-35E118CAE884}" destId="{BEDF6F5B-A25F-4F7A-BA65-255E4BE4790D}" srcOrd="3" destOrd="0" parTransId="{682A9898-4A04-4EB7-9462-B3BC32878418}" sibTransId="{13063053-EF5B-49C9-917F-93FA8972D719}"/>
    <dgm:cxn modelId="{212DC528-2494-4713-B980-3374912C26BE}" type="presOf" srcId="{D60E38D9-9BE9-42CA-BFB9-9377C5C91004}" destId="{3FC06D6C-357C-4B4B-ACB8-7BA50170AC39}" srcOrd="0" destOrd="0" presId="urn:microsoft.com/office/officeart/2005/8/layout/process1"/>
    <dgm:cxn modelId="{E304213B-EB88-4421-B94A-1C2797329B11}" srcId="{E8F4C610-0FD3-4F9E-A45B-35E118CAE884}" destId="{C1394F3C-2659-4375-91C9-96C932D65978}" srcOrd="0" destOrd="0" parTransId="{AFB71151-87AA-4A73-A213-3A1F5F9BDE9C}" sibTransId="{7459FBFE-9BF7-4AF0-B66A-271C12B6E60B}"/>
    <dgm:cxn modelId="{DEBEDC5D-9309-4329-87D9-95713F3A9DD4}" type="presOf" srcId="{2151CA33-798B-4E67-9697-9F8DDE9D49EE}" destId="{3840FA83-26F2-406C-B4A0-D561701C2BFA}" srcOrd="0" destOrd="0" presId="urn:microsoft.com/office/officeart/2005/8/layout/process1"/>
    <dgm:cxn modelId="{6A52995F-7838-4F14-AE6F-186206DEC851}" type="presOf" srcId="{EC0B9754-67EA-4519-9BBC-F7CC56C48FF1}" destId="{93EE3E99-FF71-48EA-BA4F-883A118CEA5F}" srcOrd="1" destOrd="0" presId="urn:microsoft.com/office/officeart/2005/8/layout/process1"/>
    <dgm:cxn modelId="{767E9A61-F265-469E-BE1A-E95C6BD5318F}" type="presOf" srcId="{150E13CB-E653-4F78-9B91-0D8D80DCC413}" destId="{414E5AD6-31BE-444A-883B-676AF7A2848A}" srcOrd="0" destOrd="0" presId="urn:microsoft.com/office/officeart/2005/8/layout/process1"/>
    <dgm:cxn modelId="{E2E98A7E-3B9A-4815-B2D1-454034A377C4}" type="presOf" srcId="{A894030F-C40E-4146-B734-8F2BF722CFC9}" destId="{17A661CD-D383-4F15-A3D0-7016406B9ABB}" srcOrd="1" destOrd="0" presId="urn:microsoft.com/office/officeart/2005/8/layout/process1"/>
    <dgm:cxn modelId="{CEC30285-04DE-443D-95C1-E6A1AFDAEF75}" type="presOf" srcId="{3739BF8C-19C7-4409-B03E-5D25E3934B24}" destId="{26F44A78-4ABF-4E1A-BCD5-99C033AC398E}" srcOrd="0" destOrd="0" presId="urn:microsoft.com/office/officeart/2005/8/layout/process1"/>
    <dgm:cxn modelId="{AF815D85-790E-42EE-B103-14A11835F437}" type="presOf" srcId="{EC0B9754-67EA-4519-9BBC-F7CC56C48FF1}" destId="{B2457F30-F021-4FD1-933C-75BA62D54A75}" srcOrd="0" destOrd="0" presId="urn:microsoft.com/office/officeart/2005/8/layout/process1"/>
    <dgm:cxn modelId="{92C99E8D-DB6D-4BE0-B235-CA411E4E4795}" type="presOf" srcId="{939EF858-590D-4FC7-BA82-09B9F4593142}" destId="{FF195EA8-3CAF-4375-B430-2C9792B7E2CA}" srcOrd="0" destOrd="0" presId="urn:microsoft.com/office/officeart/2005/8/layout/process1"/>
    <dgm:cxn modelId="{3F290E95-569E-460F-A41A-D6F8CFD0659C}" srcId="{E8F4C610-0FD3-4F9E-A45B-35E118CAE884}" destId="{150E13CB-E653-4F78-9B91-0D8D80DCC413}" srcOrd="5" destOrd="0" parTransId="{12ABEC92-CEC7-45AF-B021-0649EF1ACAE2}" sibTransId="{A894030F-C40E-4146-B734-8F2BF722CFC9}"/>
    <dgm:cxn modelId="{85064C98-778A-456E-841E-4CDDA1221B46}" type="presOf" srcId="{8871E232-A001-4588-B4D9-420C912B6D1E}" destId="{A9632FD6-D1FC-450E-ADCA-539654DEF18C}" srcOrd="1" destOrd="0" presId="urn:microsoft.com/office/officeart/2005/8/layout/process1"/>
    <dgm:cxn modelId="{DE0B809A-8202-4A4E-B91E-4112ACB42578}" type="presOf" srcId="{BEDF6F5B-A25F-4F7A-BA65-255E4BE4790D}" destId="{38F2E06D-7BC8-4133-A854-F0F39B39870C}" srcOrd="0" destOrd="0" presId="urn:microsoft.com/office/officeart/2005/8/layout/process1"/>
    <dgm:cxn modelId="{7B4A239C-2B7F-43F5-9258-41A29BDAE792}" type="presOf" srcId="{2151CA33-798B-4E67-9697-9F8DDE9D49EE}" destId="{7BBE2C34-E437-44D8-9E6E-1EB8389AC2B7}" srcOrd="1" destOrd="0" presId="urn:microsoft.com/office/officeart/2005/8/layout/process1"/>
    <dgm:cxn modelId="{F8F3409C-DE88-47F1-B04B-38E05C1C7119}" type="presOf" srcId="{8871E232-A001-4588-B4D9-420C912B6D1E}" destId="{A0E9BFE7-30FF-4676-8B6D-5B67F7351A50}" srcOrd="0" destOrd="0" presId="urn:microsoft.com/office/officeart/2005/8/layout/process1"/>
    <dgm:cxn modelId="{0C1CC3D1-E66A-49E5-BD7B-F81DD40CFF41}" type="presOf" srcId="{E8F4C610-0FD3-4F9E-A45B-35E118CAE884}" destId="{9A2D02E9-74C9-4F73-B284-811E6AF11F95}" srcOrd="0" destOrd="0" presId="urn:microsoft.com/office/officeart/2005/8/layout/process1"/>
    <dgm:cxn modelId="{21B92BD4-E58B-4934-B611-757E74509372}" type="presOf" srcId="{C1394F3C-2659-4375-91C9-96C932D65978}" destId="{5E4FB60E-A9CA-43A6-88DD-8C71B0AEB855}" srcOrd="0" destOrd="0" presId="urn:microsoft.com/office/officeart/2005/8/layout/process1"/>
    <dgm:cxn modelId="{51C679D6-1B55-4B32-BC53-956FA83B71EC}" srcId="{E8F4C610-0FD3-4F9E-A45B-35E118CAE884}" destId="{D60E38D9-9BE9-42CA-BFB9-9377C5C91004}" srcOrd="1" destOrd="0" parTransId="{911C5191-9AE4-4005-9802-2477D50752EE}" sibTransId="{EC0B9754-67EA-4519-9BBC-F7CC56C48FF1}"/>
    <dgm:cxn modelId="{F41774D8-8B5D-4EB9-B47F-7DF0E86B690D}" type="presOf" srcId="{13063053-EF5B-49C9-917F-93FA8972D719}" destId="{640F60A2-7E68-4EC8-8139-EE996C7C0266}" srcOrd="1" destOrd="0" presId="urn:microsoft.com/office/officeart/2005/8/layout/process1"/>
    <dgm:cxn modelId="{DFD311DE-F68F-43F2-BDEB-FE4053EC608E}" srcId="{E8F4C610-0FD3-4F9E-A45B-35E118CAE884}" destId="{3739BF8C-19C7-4409-B03E-5D25E3934B24}" srcOrd="4" destOrd="0" parTransId="{D1306FFB-934B-4A3A-B4E7-993B5A2E3207}" sibTransId="{8871E232-A001-4588-B4D9-420C912B6D1E}"/>
    <dgm:cxn modelId="{750934E3-D29A-4A67-95B5-2EC47955264C}" type="presOf" srcId="{0CF93475-AF2B-4E81-9FD5-C6176E7FADDA}" destId="{7718EC47-4928-4495-8A8C-E8C95AACD980}" srcOrd="0" destOrd="0" presId="urn:microsoft.com/office/officeart/2005/8/layout/process1"/>
    <dgm:cxn modelId="{FB0367E5-2B3E-424F-AE2D-21617CDD1026}" type="presOf" srcId="{13063053-EF5B-49C9-917F-93FA8972D719}" destId="{20D9DDE9-DF42-4165-808E-A462CA86AF6F}" srcOrd="0" destOrd="0" presId="urn:microsoft.com/office/officeart/2005/8/layout/process1"/>
    <dgm:cxn modelId="{ECDC80FD-D049-4182-ABD4-CEA05AAA643B}" type="presParOf" srcId="{9A2D02E9-74C9-4F73-B284-811E6AF11F95}" destId="{5E4FB60E-A9CA-43A6-88DD-8C71B0AEB855}" srcOrd="0" destOrd="0" presId="urn:microsoft.com/office/officeart/2005/8/layout/process1"/>
    <dgm:cxn modelId="{59DB9D27-0A1A-4AE1-9F86-30E889463972}" type="presParOf" srcId="{9A2D02E9-74C9-4F73-B284-811E6AF11F95}" destId="{D861DBDA-A38C-4C07-B6DA-EA9699DB3DB8}" srcOrd="1" destOrd="0" presId="urn:microsoft.com/office/officeart/2005/8/layout/process1"/>
    <dgm:cxn modelId="{24607E00-305D-43FF-867C-D7D0979C55DB}" type="presParOf" srcId="{D861DBDA-A38C-4C07-B6DA-EA9699DB3DB8}" destId="{DD7EDFDD-C224-44A5-95DF-E49555E88AC5}" srcOrd="0" destOrd="0" presId="urn:microsoft.com/office/officeart/2005/8/layout/process1"/>
    <dgm:cxn modelId="{C2979B08-CD06-40F0-A7AA-A295B8CA3DD0}" type="presParOf" srcId="{9A2D02E9-74C9-4F73-B284-811E6AF11F95}" destId="{3FC06D6C-357C-4B4B-ACB8-7BA50170AC39}" srcOrd="2" destOrd="0" presId="urn:microsoft.com/office/officeart/2005/8/layout/process1"/>
    <dgm:cxn modelId="{1D3756C0-F004-4747-8C96-0258CD3C818A}" type="presParOf" srcId="{9A2D02E9-74C9-4F73-B284-811E6AF11F95}" destId="{B2457F30-F021-4FD1-933C-75BA62D54A75}" srcOrd="3" destOrd="0" presId="urn:microsoft.com/office/officeart/2005/8/layout/process1"/>
    <dgm:cxn modelId="{B1D47B51-199C-4F61-9A88-2EB3719D5652}" type="presParOf" srcId="{B2457F30-F021-4FD1-933C-75BA62D54A75}" destId="{93EE3E99-FF71-48EA-BA4F-883A118CEA5F}" srcOrd="0" destOrd="0" presId="urn:microsoft.com/office/officeart/2005/8/layout/process1"/>
    <dgm:cxn modelId="{8AC4EBBC-791B-4792-9F35-CA6C2FFD0A45}" type="presParOf" srcId="{9A2D02E9-74C9-4F73-B284-811E6AF11F95}" destId="{FF195EA8-3CAF-4375-B430-2C9792B7E2CA}" srcOrd="4" destOrd="0" presId="urn:microsoft.com/office/officeart/2005/8/layout/process1"/>
    <dgm:cxn modelId="{8350C458-3D58-4797-9343-00396D98FA8B}" type="presParOf" srcId="{9A2D02E9-74C9-4F73-B284-811E6AF11F95}" destId="{3840FA83-26F2-406C-B4A0-D561701C2BFA}" srcOrd="5" destOrd="0" presId="urn:microsoft.com/office/officeart/2005/8/layout/process1"/>
    <dgm:cxn modelId="{BEAE6CAD-33ED-4F38-9471-B37470DA92CB}" type="presParOf" srcId="{3840FA83-26F2-406C-B4A0-D561701C2BFA}" destId="{7BBE2C34-E437-44D8-9E6E-1EB8389AC2B7}" srcOrd="0" destOrd="0" presId="urn:microsoft.com/office/officeart/2005/8/layout/process1"/>
    <dgm:cxn modelId="{03FABD37-2831-4BEC-965C-058E8EAC9F71}" type="presParOf" srcId="{9A2D02E9-74C9-4F73-B284-811E6AF11F95}" destId="{38F2E06D-7BC8-4133-A854-F0F39B39870C}" srcOrd="6" destOrd="0" presId="urn:microsoft.com/office/officeart/2005/8/layout/process1"/>
    <dgm:cxn modelId="{2F15FBCC-CF96-4F29-B24C-8400F0068E11}" type="presParOf" srcId="{9A2D02E9-74C9-4F73-B284-811E6AF11F95}" destId="{20D9DDE9-DF42-4165-808E-A462CA86AF6F}" srcOrd="7" destOrd="0" presId="urn:microsoft.com/office/officeart/2005/8/layout/process1"/>
    <dgm:cxn modelId="{1B5E8769-9A0F-470C-9A89-7272B65C53AF}" type="presParOf" srcId="{20D9DDE9-DF42-4165-808E-A462CA86AF6F}" destId="{640F60A2-7E68-4EC8-8139-EE996C7C0266}" srcOrd="0" destOrd="0" presId="urn:microsoft.com/office/officeart/2005/8/layout/process1"/>
    <dgm:cxn modelId="{92DAF51B-DE41-40A3-A67D-704D85682456}" type="presParOf" srcId="{9A2D02E9-74C9-4F73-B284-811E6AF11F95}" destId="{26F44A78-4ABF-4E1A-BCD5-99C033AC398E}" srcOrd="8" destOrd="0" presId="urn:microsoft.com/office/officeart/2005/8/layout/process1"/>
    <dgm:cxn modelId="{F4773D6A-6112-447A-842C-80758B12B938}" type="presParOf" srcId="{9A2D02E9-74C9-4F73-B284-811E6AF11F95}" destId="{A0E9BFE7-30FF-4676-8B6D-5B67F7351A50}" srcOrd="9" destOrd="0" presId="urn:microsoft.com/office/officeart/2005/8/layout/process1"/>
    <dgm:cxn modelId="{37090E38-82EA-40EA-BD68-25C2CCEC2AC8}" type="presParOf" srcId="{A0E9BFE7-30FF-4676-8B6D-5B67F7351A50}" destId="{A9632FD6-D1FC-450E-ADCA-539654DEF18C}" srcOrd="0" destOrd="0" presId="urn:microsoft.com/office/officeart/2005/8/layout/process1"/>
    <dgm:cxn modelId="{09EE6A93-008C-4734-B033-4463D753AAE7}" type="presParOf" srcId="{9A2D02E9-74C9-4F73-B284-811E6AF11F95}" destId="{414E5AD6-31BE-444A-883B-676AF7A2848A}" srcOrd="10" destOrd="0" presId="urn:microsoft.com/office/officeart/2005/8/layout/process1"/>
    <dgm:cxn modelId="{8CDDFD98-D1FC-43F2-951A-927751DEE50A}" type="presParOf" srcId="{9A2D02E9-74C9-4F73-B284-811E6AF11F95}" destId="{94AE5CE1-593D-4A6E-A0AE-171F993D4D8A}" srcOrd="11" destOrd="0" presId="urn:microsoft.com/office/officeart/2005/8/layout/process1"/>
    <dgm:cxn modelId="{ED184BAC-2A02-42A7-8196-E2C2A99B6069}" type="presParOf" srcId="{94AE5CE1-593D-4A6E-A0AE-171F993D4D8A}" destId="{17A661CD-D383-4F15-A3D0-7016406B9ABB}" srcOrd="0" destOrd="0" presId="urn:microsoft.com/office/officeart/2005/8/layout/process1"/>
    <dgm:cxn modelId="{DFB718DF-ECC4-49A4-B8E9-35162F1742FF}" type="presParOf" srcId="{9A2D02E9-74C9-4F73-B284-811E6AF11F95}" destId="{7718EC47-4928-4495-8A8C-E8C95AACD980}" srcOrd="12" destOrd="0" presId="urn:microsoft.com/office/officeart/2005/8/layout/process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4FB60E-A9CA-43A6-88DD-8C71B0AEB855}">
      <dsp:nvSpPr>
        <dsp:cNvPr id="0" name=""/>
        <dsp:cNvSpPr/>
      </dsp:nvSpPr>
      <dsp:spPr>
        <a:xfrm>
          <a:off x="1850" y="411569"/>
          <a:ext cx="700740" cy="42044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Load Dataset</a:t>
          </a:r>
        </a:p>
      </dsp:txBody>
      <dsp:txXfrm>
        <a:off x="14164" y="423883"/>
        <a:ext cx="676112" cy="395816"/>
      </dsp:txXfrm>
    </dsp:sp>
    <dsp:sp modelId="{D861DBDA-A38C-4C07-B6DA-EA9699DB3DB8}">
      <dsp:nvSpPr>
        <dsp:cNvPr id="0" name=""/>
        <dsp:cNvSpPr/>
      </dsp:nvSpPr>
      <dsp:spPr>
        <a:xfrm>
          <a:off x="772665" y="534900"/>
          <a:ext cx="148557" cy="173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772665" y="569657"/>
        <a:ext cx="103990" cy="104269"/>
      </dsp:txXfrm>
    </dsp:sp>
    <dsp:sp modelId="{3FC06D6C-357C-4B4B-ACB8-7BA50170AC39}">
      <dsp:nvSpPr>
        <dsp:cNvPr id="0" name=""/>
        <dsp:cNvSpPr/>
      </dsp:nvSpPr>
      <dsp:spPr>
        <a:xfrm>
          <a:off x="982887" y="411569"/>
          <a:ext cx="700740" cy="42044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Preprocessing of Data</a:t>
          </a:r>
        </a:p>
      </dsp:txBody>
      <dsp:txXfrm>
        <a:off x="995201" y="423883"/>
        <a:ext cx="676112" cy="395816"/>
      </dsp:txXfrm>
    </dsp:sp>
    <dsp:sp modelId="{B2457F30-F021-4FD1-933C-75BA62D54A75}">
      <dsp:nvSpPr>
        <dsp:cNvPr id="0" name=""/>
        <dsp:cNvSpPr/>
      </dsp:nvSpPr>
      <dsp:spPr>
        <a:xfrm>
          <a:off x="1753702" y="534900"/>
          <a:ext cx="148557" cy="173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53702" y="569657"/>
        <a:ext cx="103990" cy="104269"/>
      </dsp:txXfrm>
    </dsp:sp>
    <dsp:sp modelId="{FF195EA8-3CAF-4375-B430-2C9792B7E2CA}">
      <dsp:nvSpPr>
        <dsp:cNvPr id="0" name=""/>
        <dsp:cNvSpPr/>
      </dsp:nvSpPr>
      <dsp:spPr>
        <a:xfrm>
          <a:off x="1963924" y="411569"/>
          <a:ext cx="700740" cy="42044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Create Base Model</a:t>
          </a:r>
        </a:p>
      </dsp:txBody>
      <dsp:txXfrm>
        <a:off x="1976238" y="423883"/>
        <a:ext cx="676112" cy="395816"/>
      </dsp:txXfrm>
    </dsp:sp>
    <dsp:sp modelId="{3840FA83-26F2-406C-B4A0-D561701C2BFA}">
      <dsp:nvSpPr>
        <dsp:cNvPr id="0" name=""/>
        <dsp:cNvSpPr/>
      </dsp:nvSpPr>
      <dsp:spPr>
        <a:xfrm>
          <a:off x="2734739" y="534900"/>
          <a:ext cx="148557" cy="173783"/>
        </a:xfrm>
        <a:prstGeom prst="leftRightArrow">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34739" y="569657"/>
        <a:ext cx="103990" cy="104269"/>
      </dsp:txXfrm>
    </dsp:sp>
    <dsp:sp modelId="{38F2E06D-7BC8-4133-A854-F0F39B39870C}">
      <dsp:nvSpPr>
        <dsp:cNvPr id="0" name=""/>
        <dsp:cNvSpPr/>
      </dsp:nvSpPr>
      <dsp:spPr>
        <a:xfrm>
          <a:off x="2944962" y="411569"/>
          <a:ext cx="700740" cy="42044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Generate Embeddings of Entire </a:t>
          </a:r>
        </a:p>
      </dsp:txBody>
      <dsp:txXfrm>
        <a:off x="2957276" y="423883"/>
        <a:ext cx="676112" cy="395816"/>
      </dsp:txXfrm>
    </dsp:sp>
    <dsp:sp modelId="{20D9DDE9-DF42-4165-808E-A462CA86AF6F}">
      <dsp:nvSpPr>
        <dsp:cNvPr id="0" name=""/>
        <dsp:cNvSpPr/>
      </dsp:nvSpPr>
      <dsp:spPr>
        <a:xfrm>
          <a:off x="3715777" y="534900"/>
          <a:ext cx="148557" cy="173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715777" y="569657"/>
        <a:ext cx="103990" cy="104269"/>
      </dsp:txXfrm>
    </dsp:sp>
    <dsp:sp modelId="{26F44A78-4ABF-4E1A-BCD5-99C033AC398E}">
      <dsp:nvSpPr>
        <dsp:cNvPr id="0" name=""/>
        <dsp:cNvSpPr/>
      </dsp:nvSpPr>
      <dsp:spPr>
        <a:xfrm>
          <a:off x="3925999" y="411569"/>
          <a:ext cx="700740" cy="42044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Calculate Cosine Distances</a:t>
          </a:r>
        </a:p>
      </dsp:txBody>
      <dsp:txXfrm>
        <a:off x="3938313" y="423883"/>
        <a:ext cx="676112" cy="395816"/>
      </dsp:txXfrm>
    </dsp:sp>
    <dsp:sp modelId="{A0E9BFE7-30FF-4676-8B6D-5B67F7351A50}">
      <dsp:nvSpPr>
        <dsp:cNvPr id="0" name=""/>
        <dsp:cNvSpPr/>
      </dsp:nvSpPr>
      <dsp:spPr>
        <a:xfrm>
          <a:off x="4696814" y="534900"/>
          <a:ext cx="148557" cy="173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696814" y="569657"/>
        <a:ext cx="103990" cy="104269"/>
      </dsp:txXfrm>
    </dsp:sp>
    <dsp:sp modelId="{414E5AD6-31BE-444A-883B-676AF7A2848A}">
      <dsp:nvSpPr>
        <dsp:cNvPr id="0" name=""/>
        <dsp:cNvSpPr/>
      </dsp:nvSpPr>
      <dsp:spPr>
        <a:xfrm>
          <a:off x="4907036" y="411569"/>
          <a:ext cx="700740" cy="42044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Upload Image</a:t>
          </a:r>
        </a:p>
      </dsp:txBody>
      <dsp:txXfrm>
        <a:off x="4919350" y="423883"/>
        <a:ext cx="676112" cy="395816"/>
      </dsp:txXfrm>
    </dsp:sp>
    <dsp:sp modelId="{94AE5CE1-593D-4A6E-A0AE-171F993D4D8A}">
      <dsp:nvSpPr>
        <dsp:cNvPr id="0" name=""/>
        <dsp:cNvSpPr/>
      </dsp:nvSpPr>
      <dsp:spPr>
        <a:xfrm>
          <a:off x="5677851" y="534900"/>
          <a:ext cx="148557" cy="17378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5677851" y="569657"/>
        <a:ext cx="103990" cy="104269"/>
      </dsp:txXfrm>
    </dsp:sp>
    <dsp:sp modelId="{7718EC47-4928-4495-8A8C-E8C95AACD980}">
      <dsp:nvSpPr>
        <dsp:cNvPr id="0" name=""/>
        <dsp:cNvSpPr/>
      </dsp:nvSpPr>
      <dsp:spPr>
        <a:xfrm>
          <a:off x="5888073" y="411569"/>
          <a:ext cx="700740" cy="42044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Get Recommendations</a:t>
          </a:r>
        </a:p>
      </dsp:txBody>
      <dsp:txXfrm>
        <a:off x="5900387" y="423883"/>
        <a:ext cx="676112" cy="39581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 SAVALIYA</dc:creator>
  <dc:description/>
  <cp:lastModifiedBy>ABHI SAVALIYA</cp:lastModifiedBy>
  <cp:revision>2</cp:revision>
  <dcterms:created xsi:type="dcterms:W3CDTF">2020-06-28T20:32:00Z</dcterms:created>
  <dcterms:modified xsi:type="dcterms:W3CDTF">2020-06-28T20:32:00Z</dcterms:modified>
  <dc:language>en-CA</dc:language>
</cp:coreProperties>
</file>